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D8502" w14:textId="77777777" w:rsidR="00EC12E9" w:rsidRDefault="00EE33DF" w:rsidP="00E37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  <w:r>
        <w:rPr>
          <w:lang w:val="cs-CZ"/>
        </w:rPr>
        <w:t xml:space="preserve"> </w:t>
      </w:r>
      <w:r w:rsidR="001F075E">
        <w:rPr>
          <w:lang w:val="cs-CZ"/>
        </w:rPr>
        <w:t>Pracovní list „TRANZICE</w:t>
      </w:r>
      <w:r w:rsidR="00E37385">
        <w:rPr>
          <w:lang w:val="cs-CZ"/>
        </w:rPr>
        <w:t>“</w:t>
      </w:r>
      <w:r w:rsidR="001F075E">
        <w:rPr>
          <w:lang w:val="cs-CZ"/>
        </w:rPr>
        <w:t xml:space="preserve"> – životní přechody</w:t>
      </w:r>
    </w:p>
    <w:p w14:paraId="3CD45ED7" w14:textId="6D34003F" w:rsidR="00E37385" w:rsidRDefault="001F075E" w:rsidP="00E37385">
      <w:pPr>
        <w:rPr>
          <w:lang w:val="cs-CZ"/>
        </w:rPr>
      </w:pPr>
      <w:r>
        <w:rPr>
          <w:lang w:val="cs-CZ"/>
        </w:rPr>
        <w:t xml:space="preserve">Díky vytvořené „čáře života“ jste si mohli připomenout některé důležité okamžiky ve svém životě. Zaměřme se nyní na období změn – </w:t>
      </w:r>
      <w:r w:rsidRPr="00113067">
        <w:rPr>
          <w:b/>
          <w:bCs/>
          <w:lang w:val="cs-CZ"/>
        </w:rPr>
        <w:t>životní přechody</w:t>
      </w:r>
      <w:r>
        <w:rPr>
          <w:lang w:val="cs-CZ"/>
        </w:rPr>
        <w:t xml:space="preserve"> (např. přechod ze střední školy na vysokou, ze studia do práce, po období nemoci</w:t>
      </w:r>
      <w:r w:rsidR="00113067">
        <w:rPr>
          <w:lang w:val="cs-CZ"/>
        </w:rPr>
        <w:t xml:space="preserve"> zpět do studia</w:t>
      </w:r>
      <w:r>
        <w:rPr>
          <w:lang w:val="cs-CZ"/>
        </w:rPr>
        <w:t>, po období cestování</w:t>
      </w:r>
      <w:r w:rsidR="00113067">
        <w:rPr>
          <w:lang w:val="cs-CZ"/>
        </w:rPr>
        <w:t>, po dosažení nějakého životního milníku</w:t>
      </w:r>
      <w:r>
        <w:rPr>
          <w:lang w:val="cs-CZ"/>
        </w:rPr>
        <w:t xml:space="preserve">…). </w:t>
      </w:r>
      <w:r w:rsidRPr="00113067">
        <w:rPr>
          <w:u w:val="single"/>
          <w:lang w:val="cs-CZ"/>
        </w:rPr>
        <w:t>Vyberte jednu takovou situaci, na kterou se podíváte podrobněji.</w:t>
      </w:r>
      <w:r>
        <w:rPr>
          <w:lang w:val="cs-CZ"/>
        </w:rPr>
        <w:t xml:space="preserve"> </w:t>
      </w:r>
    </w:p>
    <w:p w14:paraId="3A473207" w14:textId="4F0FE0BB" w:rsidR="001F075E" w:rsidRDefault="00113067" w:rsidP="001F075E">
      <w:pPr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2D3DE7" wp14:editId="1EF90133">
                <wp:simplePos x="0" y="0"/>
                <wp:positionH relativeFrom="column">
                  <wp:posOffset>1338580</wp:posOffset>
                </wp:positionH>
                <wp:positionV relativeFrom="paragraph">
                  <wp:posOffset>300990</wp:posOffset>
                </wp:positionV>
                <wp:extent cx="0" cy="333375"/>
                <wp:effectExtent l="76200" t="38100" r="57150" b="9525"/>
                <wp:wrapNone/>
                <wp:docPr id="3" name="Přímá spojnice se šipko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33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9B1FB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" o:spid="_x0000_s1026" type="#_x0000_t32" style="position:absolute;margin-left:105.4pt;margin-top:23.7pt;width:0;height:26.2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1F4D8" wp14:editId="086E31B2">
                <wp:simplePos x="0" y="0"/>
                <wp:positionH relativeFrom="column">
                  <wp:posOffset>767079</wp:posOffset>
                </wp:positionH>
                <wp:positionV relativeFrom="paragraph">
                  <wp:posOffset>281940</wp:posOffset>
                </wp:positionV>
                <wp:extent cx="352425" cy="41910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419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DDB7F0" id="Obdélník 1" o:spid="_x0000_s1026" style="position:absolute;margin-left:60.4pt;margin-top:22.2pt;width:27.75pt;height:3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" fillcolor="white [3201]" strokecolor="#70ad47 [3209]" strokeweight="1pt"/>
            </w:pict>
          </mc:Fallback>
        </mc:AlternateContent>
      </w:r>
      <w:r w:rsidR="001F075E">
        <w:rPr>
          <w:lang w:val="cs-CZ"/>
        </w:rPr>
        <w:t>Papír rozdělte cca na půl čárou od jedné strany na druhou – tato čára reprezentuje okamžik přechodu.</w:t>
      </w:r>
      <w:r>
        <w:rPr>
          <w:lang w:val="cs-CZ"/>
        </w:rPr>
        <w:t xml:space="preserve"> </w:t>
      </w:r>
    </w:p>
    <w:p w14:paraId="7E7AFE9C" w14:textId="185127CE" w:rsidR="00113067" w:rsidRDefault="00113067" w:rsidP="001F075E">
      <w:pPr>
        <w:rPr>
          <w:lang w:val="cs-CZ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70DA3B" wp14:editId="0352D9F5">
                <wp:simplePos x="0" y="0"/>
                <wp:positionH relativeFrom="column">
                  <wp:posOffset>786130</wp:posOffset>
                </wp:positionH>
                <wp:positionV relativeFrom="paragraph">
                  <wp:posOffset>31115</wp:posOffset>
                </wp:positionV>
                <wp:extent cx="342900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83396E" id="Přímá spojnice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9pt,2.45pt" to="88.9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</w:p>
    <w:p w14:paraId="1BE07686" w14:textId="7EFA6B9E" w:rsidR="001F075E" w:rsidRDefault="001F075E" w:rsidP="001F075E">
      <w:pPr>
        <w:rPr>
          <w:lang w:val="cs-CZ"/>
        </w:rPr>
      </w:pPr>
      <w:r>
        <w:rPr>
          <w:lang w:val="cs-CZ"/>
        </w:rPr>
        <w:t xml:space="preserve">Ve vzpomínkách se vraťte do období před touto proměnou. Začněte pod čarou, na dolním kraji papíru a pracujte směrem nahoru – jak jste se cítil/a před tou proměnou? Jak v jejím průběhu? Jak po ní? Jaké nálady, pocity, symboly slova, obrázky… se vám spojují s jednotlivými fázemi této životní změny. </w:t>
      </w:r>
    </w:p>
    <w:p w14:paraId="0D2FA350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7798E31D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3F4DD26F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278ED2C1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2D37F534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56C6A37B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1D7A8C7D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016C52FB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33B82A2C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3B369C4C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3916EB6F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3F52DEFC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69414555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080DBB47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11D64DC4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657209CE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62EF071D" w14:textId="77777777" w:rsidR="00D304F9" w:rsidRDefault="00D304F9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06F0D73A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607D90EE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4C2DD187" w14:textId="77777777" w:rsidR="00673952" w:rsidRDefault="00673952" w:rsidP="00D304F9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lang w:val="cs-CZ"/>
        </w:rPr>
      </w:pPr>
    </w:p>
    <w:p w14:paraId="14CC046F" w14:textId="0ADE5EFF" w:rsidR="00673952" w:rsidRPr="00F442A4" w:rsidRDefault="00673952" w:rsidP="00673952">
      <w:pPr>
        <w:rPr>
          <w:b/>
          <w:lang w:val="cs-CZ"/>
        </w:rPr>
      </w:pPr>
      <w:r w:rsidRPr="00F442A4">
        <w:rPr>
          <w:b/>
          <w:lang w:val="cs-CZ"/>
        </w:rPr>
        <w:lastRenderedPageBreak/>
        <w:t>Otázky pro diskusi ve dvojici</w:t>
      </w:r>
      <w:r w:rsidR="00113067">
        <w:rPr>
          <w:b/>
          <w:lang w:val="cs-CZ"/>
        </w:rPr>
        <w:t>/malé skupince</w:t>
      </w:r>
      <w:r w:rsidRPr="00F442A4">
        <w:rPr>
          <w:b/>
          <w:lang w:val="cs-CZ"/>
        </w:rPr>
        <w:t>:</w:t>
      </w:r>
    </w:p>
    <w:p w14:paraId="71D2C860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Co tento obrázek pro tebe znamená (od spodu nahoru)</w:t>
      </w:r>
    </w:p>
    <w:p w14:paraId="3E5DF19A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Proč sis vybral/a tyto barvy/symboly/slova</w:t>
      </w:r>
    </w:p>
    <w:p w14:paraId="350A7BFC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Proč sis vybral/a zrovna tento životní přechod?</w:t>
      </w:r>
    </w:p>
    <w:p w14:paraId="6E43409F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Můžeš mi o tom říct více?</w:t>
      </w:r>
    </w:p>
    <w:p w14:paraId="2512F7F1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Proč k tomuto přechodu došlo?</w:t>
      </w:r>
    </w:p>
    <w:p w14:paraId="63BEACD8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Jací lidé byli v této změně angažovaní?</w:t>
      </w:r>
    </w:p>
    <w:p w14:paraId="24F9C192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Co jsi udělal/a ty, aby se tato změna mohla stát?</w:t>
      </w:r>
    </w:p>
    <w:p w14:paraId="1C83D57C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Jaké tvé silné stránky jsi uplatnil/a?</w:t>
      </w:r>
    </w:p>
    <w:p w14:paraId="08A1A88D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>Na jaké těžkosti si narazil/a?</w:t>
      </w:r>
    </w:p>
    <w:p w14:paraId="3CCBED09" w14:textId="77777777" w:rsidR="001F075E" w:rsidRDefault="001F075E" w:rsidP="001F075E">
      <w:pPr>
        <w:pStyle w:val="Odstavecseseznamem"/>
        <w:numPr>
          <w:ilvl w:val="0"/>
          <w:numId w:val="2"/>
        </w:numPr>
        <w:spacing w:line="256" w:lineRule="auto"/>
        <w:rPr>
          <w:lang w:val="cs-CZ"/>
        </w:rPr>
      </w:pPr>
      <w:r>
        <w:rPr>
          <w:lang w:val="cs-CZ"/>
        </w:rPr>
        <w:t xml:space="preserve">Co jsi díky této změně získal/a? Jak ji hodnotíš s odstupem? </w:t>
      </w:r>
    </w:p>
    <w:p w14:paraId="76513481" w14:textId="77777777" w:rsidR="001F075E" w:rsidRDefault="001F075E" w:rsidP="001F075E">
      <w:pPr>
        <w:spacing w:line="256" w:lineRule="auto"/>
        <w:rPr>
          <w:lang w:val="cs-CZ"/>
        </w:rPr>
      </w:pPr>
    </w:p>
    <w:p w14:paraId="24582895" w14:textId="77777777" w:rsidR="001F075E" w:rsidRPr="001F075E" w:rsidRDefault="001F075E" w:rsidP="001F075E">
      <w:pPr>
        <w:spacing w:line="256" w:lineRule="auto"/>
        <w:rPr>
          <w:lang w:val="cs-CZ"/>
        </w:rPr>
      </w:pPr>
    </w:p>
    <w:p w14:paraId="6519AF5F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2569C826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66301E36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5F03F799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363E9DB2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1B348BD6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49E53FDF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7AD03183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20087730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7FD12501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15859CE3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41E07E51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5C5AB8B3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1F6C8B9D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2234BEAF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5C83FF56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4EE7762F" w14:textId="77777777" w:rsidR="00D304F9" w:rsidRDefault="00D304F9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20ADD127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473D841C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1E01EFD4" w14:textId="77777777" w:rsidR="00F442A4" w:rsidRDefault="00F442A4" w:rsidP="00F44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cs-CZ"/>
        </w:rPr>
      </w:pPr>
    </w:p>
    <w:p w14:paraId="4B5A60B2" w14:textId="77777777" w:rsidR="00E37385" w:rsidRPr="00E37385" w:rsidRDefault="00E37385">
      <w:pPr>
        <w:rPr>
          <w:lang w:val="cs-CZ"/>
        </w:rPr>
      </w:pPr>
    </w:p>
    <w:sectPr w:rsidR="00E37385" w:rsidRPr="00E373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1221E9"/>
    <w:multiLevelType w:val="hybridMultilevel"/>
    <w:tmpl w:val="01068F38"/>
    <w:lvl w:ilvl="0" w:tplc="BF6E52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sTQ0MzY0tzQxsjBU0lEKTi0uzszPAykwrgUA+HD7jSwAAAA="/>
  </w:docVars>
  <w:rsids>
    <w:rsidRoot w:val="00E37385"/>
    <w:rsid w:val="0000060D"/>
    <w:rsid w:val="00001FD7"/>
    <w:rsid w:val="000058EE"/>
    <w:rsid w:val="00005AD8"/>
    <w:rsid w:val="00005F7C"/>
    <w:rsid w:val="00007B57"/>
    <w:rsid w:val="00010A21"/>
    <w:rsid w:val="000110B4"/>
    <w:rsid w:val="00011A6D"/>
    <w:rsid w:val="00014892"/>
    <w:rsid w:val="00015338"/>
    <w:rsid w:val="00015390"/>
    <w:rsid w:val="0001761E"/>
    <w:rsid w:val="00021C67"/>
    <w:rsid w:val="00023799"/>
    <w:rsid w:val="00024505"/>
    <w:rsid w:val="000246C3"/>
    <w:rsid w:val="00024FDA"/>
    <w:rsid w:val="00026F36"/>
    <w:rsid w:val="00030C10"/>
    <w:rsid w:val="00031C0E"/>
    <w:rsid w:val="00031E9A"/>
    <w:rsid w:val="00032344"/>
    <w:rsid w:val="00032B99"/>
    <w:rsid w:val="00032E55"/>
    <w:rsid w:val="0003300C"/>
    <w:rsid w:val="00033702"/>
    <w:rsid w:val="000342D4"/>
    <w:rsid w:val="00034A70"/>
    <w:rsid w:val="00037460"/>
    <w:rsid w:val="00041922"/>
    <w:rsid w:val="0004196C"/>
    <w:rsid w:val="0004204C"/>
    <w:rsid w:val="00043957"/>
    <w:rsid w:val="000447AE"/>
    <w:rsid w:val="0004508B"/>
    <w:rsid w:val="00047BF5"/>
    <w:rsid w:val="0005078A"/>
    <w:rsid w:val="00052586"/>
    <w:rsid w:val="00053C2D"/>
    <w:rsid w:val="000605E6"/>
    <w:rsid w:val="00060B74"/>
    <w:rsid w:val="00062886"/>
    <w:rsid w:val="000629F0"/>
    <w:rsid w:val="000644E4"/>
    <w:rsid w:val="00064988"/>
    <w:rsid w:val="0007366C"/>
    <w:rsid w:val="00073F6B"/>
    <w:rsid w:val="00074FA5"/>
    <w:rsid w:val="00075858"/>
    <w:rsid w:val="00077A67"/>
    <w:rsid w:val="0008013D"/>
    <w:rsid w:val="000805DD"/>
    <w:rsid w:val="00080B72"/>
    <w:rsid w:val="00082F72"/>
    <w:rsid w:val="000830CF"/>
    <w:rsid w:val="00083B23"/>
    <w:rsid w:val="00086641"/>
    <w:rsid w:val="00087EC2"/>
    <w:rsid w:val="000920B1"/>
    <w:rsid w:val="00092C7A"/>
    <w:rsid w:val="00092DE4"/>
    <w:rsid w:val="00092E11"/>
    <w:rsid w:val="000969A5"/>
    <w:rsid w:val="00097E21"/>
    <w:rsid w:val="000A0F0A"/>
    <w:rsid w:val="000A1E95"/>
    <w:rsid w:val="000A1F9B"/>
    <w:rsid w:val="000A278A"/>
    <w:rsid w:val="000A565F"/>
    <w:rsid w:val="000A611E"/>
    <w:rsid w:val="000A6FCE"/>
    <w:rsid w:val="000A72C3"/>
    <w:rsid w:val="000A7C33"/>
    <w:rsid w:val="000B2B33"/>
    <w:rsid w:val="000B32BD"/>
    <w:rsid w:val="000B409F"/>
    <w:rsid w:val="000B4552"/>
    <w:rsid w:val="000B5D7E"/>
    <w:rsid w:val="000B75D0"/>
    <w:rsid w:val="000C0A1E"/>
    <w:rsid w:val="000C0DDA"/>
    <w:rsid w:val="000C1BC7"/>
    <w:rsid w:val="000C1FA2"/>
    <w:rsid w:val="000C39D1"/>
    <w:rsid w:val="000C3C3C"/>
    <w:rsid w:val="000C492B"/>
    <w:rsid w:val="000C4AAA"/>
    <w:rsid w:val="000C6155"/>
    <w:rsid w:val="000C7641"/>
    <w:rsid w:val="000D0E76"/>
    <w:rsid w:val="000D1293"/>
    <w:rsid w:val="000D2B4B"/>
    <w:rsid w:val="000D314D"/>
    <w:rsid w:val="000D4C24"/>
    <w:rsid w:val="000D5EC5"/>
    <w:rsid w:val="000D6F53"/>
    <w:rsid w:val="000D7813"/>
    <w:rsid w:val="000D7AC0"/>
    <w:rsid w:val="000E0005"/>
    <w:rsid w:val="000E007E"/>
    <w:rsid w:val="000E0920"/>
    <w:rsid w:val="000E1533"/>
    <w:rsid w:val="000E2845"/>
    <w:rsid w:val="000E351D"/>
    <w:rsid w:val="000E3B5B"/>
    <w:rsid w:val="000E72C0"/>
    <w:rsid w:val="000E7917"/>
    <w:rsid w:val="000E7A33"/>
    <w:rsid w:val="000F08D9"/>
    <w:rsid w:val="000F157A"/>
    <w:rsid w:val="000F5A3D"/>
    <w:rsid w:val="000F5A70"/>
    <w:rsid w:val="000F6D6C"/>
    <w:rsid w:val="000F6E2B"/>
    <w:rsid w:val="00101416"/>
    <w:rsid w:val="00102BFC"/>
    <w:rsid w:val="00103183"/>
    <w:rsid w:val="0010333C"/>
    <w:rsid w:val="001037D5"/>
    <w:rsid w:val="00103D9D"/>
    <w:rsid w:val="00104D84"/>
    <w:rsid w:val="00105935"/>
    <w:rsid w:val="00110610"/>
    <w:rsid w:val="00113067"/>
    <w:rsid w:val="00114D7F"/>
    <w:rsid w:val="00116B51"/>
    <w:rsid w:val="001202BF"/>
    <w:rsid w:val="00122F93"/>
    <w:rsid w:val="00123A28"/>
    <w:rsid w:val="00123DB5"/>
    <w:rsid w:val="00123E45"/>
    <w:rsid w:val="00124601"/>
    <w:rsid w:val="001269AB"/>
    <w:rsid w:val="00126FD2"/>
    <w:rsid w:val="0012767F"/>
    <w:rsid w:val="0012792F"/>
    <w:rsid w:val="00130B6E"/>
    <w:rsid w:val="001315C8"/>
    <w:rsid w:val="00132319"/>
    <w:rsid w:val="001329BF"/>
    <w:rsid w:val="00132FBC"/>
    <w:rsid w:val="001330F9"/>
    <w:rsid w:val="0013468C"/>
    <w:rsid w:val="001356A5"/>
    <w:rsid w:val="00135CD4"/>
    <w:rsid w:val="0013651C"/>
    <w:rsid w:val="00136702"/>
    <w:rsid w:val="0013731C"/>
    <w:rsid w:val="00137582"/>
    <w:rsid w:val="00143795"/>
    <w:rsid w:val="00143CDD"/>
    <w:rsid w:val="00145149"/>
    <w:rsid w:val="001453F5"/>
    <w:rsid w:val="00146428"/>
    <w:rsid w:val="00146C97"/>
    <w:rsid w:val="00146E5B"/>
    <w:rsid w:val="00151418"/>
    <w:rsid w:val="00151788"/>
    <w:rsid w:val="00153FE8"/>
    <w:rsid w:val="00155885"/>
    <w:rsid w:val="001564C6"/>
    <w:rsid w:val="00157E34"/>
    <w:rsid w:val="00162449"/>
    <w:rsid w:val="0016300C"/>
    <w:rsid w:val="00163BE6"/>
    <w:rsid w:val="00163D74"/>
    <w:rsid w:val="00163F45"/>
    <w:rsid w:val="00165214"/>
    <w:rsid w:val="0016577C"/>
    <w:rsid w:val="00165D24"/>
    <w:rsid w:val="00166790"/>
    <w:rsid w:val="00166E77"/>
    <w:rsid w:val="00167925"/>
    <w:rsid w:val="00170163"/>
    <w:rsid w:val="00170BA1"/>
    <w:rsid w:val="00172195"/>
    <w:rsid w:val="00172A1E"/>
    <w:rsid w:val="00172C62"/>
    <w:rsid w:val="00173840"/>
    <w:rsid w:val="0017455F"/>
    <w:rsid w:val="0017507D"/>
    <w:rsid w:val="00175FCC"/>
    <w:rsid w:val="00176032"/>
    <w:rsid w:val="001777DE"/>
    <w:rsid w:val="00177E5A"/>
    <w:rsid w:val="0018145B"/>
    <w:rsid w:val="00181578"/>
    <w:rsid w:val="00181D6E"/>
    <w:rsid w:val="00182725"/>
    <w:rsid w:val="001835B5"/>
    <w:rsid w:val="0018394A"/>
    <w:rsid w:val="00183C06"/>
    <w:rsid w:val="00186AAF"/>
    <w:rsid w:val="0019095B"/>
    <w:rsid w:val="00193222"/>
    <w:rsid w:val="00193753"/>
    <w:rsid w:val="00193785"/>
    <w:rsid w:val="001939F1"/>
    <w:rsid w:val="001941B0"/>
    <w:rsid w:val="001A33B2"/>
    <w:rsid w:val="001A381D"/>
    <w:rsid w:val="001A50EC"/>
    <w:rsid w:val="001A56C7"/>
    <w:rsid w:val="001A66E8"/>
    <w:rsid w:val="001B2F72"/>
    <w:rsid w:val="001B38AE"/>
    <w:rsid w:val="001B3F40"/>
    <w:rsid w:val="001B63F1"/>
    <w:rsid w:val="001B676D"/>
    <w:rsid w:val="001B6D81"/>
    <w:rsid w:val="001B6E64"/>
    <w:rsid w:val="001B711A"/>
    <w:rsid w:val="001C05E5"/>
    <w:rsid w:val="001C1226"/>
    <w:rsid w:val="001C13FA"/>
    <w:rsid w:val="001C25EB"/>
    <w:rsid w:val="001C2AE5"/>
    <w:rsid w:val="001C2D28"/>
    <w:rsid w:val="001C2F2D"/>
    <w:rsid w:val="001C3B5B"/>
    <w:rsid w:val="001C3C81"/>
    <w:rsid w:val="001C43DC"/>
    <w:rsid w:val="001C4D11"/>
    <w:rsid w:val="001C5099"/>
    <w:rsid w:val="001C6506"/>
    <w:rsid w:val="001D0933"/>
    <w:rsid w:val="001D7470"/>
    <w:rsid w:val="001D78AC"/>
    <w:rsid w:val="001E2946"/>
    <w:rsid w:val="001E3C1E"/>
    <w:rsid w:val="001E4854"/>
    <w:rsid w:val="001E593C"/>
    <w:rsid w:val="001E76CC"/>
    <w:rsid w:val="001F075E"/>
    <w:rsid w:val="001F08C8"/>
    <w:rsid w:val="001F2F79"/>
    <w:rsid w:val="001F3642"/>
    <w:rsid w:val="001F3A12"/>
    <w:rsid w:val="001F6533"/>
    <w:rsid w:val="00202221"/>
    <w:rsid w:val="00205DE2"/>
    <w:rsid w:val="00211C90"/>
    <w:rsid w:val="00212104"/>
    <w:rsid w:val="002136CF"/>
    <w:rsid w:val="00213DFB"/>
    <w:rsid w:val="00213FFB"/>
    <w:rsid w:val="0021453E"/>
    <w:rsid w:val="00214812"/>
    <w:rsid w:val="00214AE2"/>
    <w:rsid w:val="00215718"/>
    <w:rsid w:val="002179FF"/>
    <w:rsid w:val="00217F0F"/>
    <w:rsid w:val="00220272"/>
    <w:rsid w:val="00222713"/>
    <w:rsid w:val="00222B75"/>
    <w:rsid w:val="00224C84"/>
    <w:rsid w:val="002250EE"/>
    <w:rsid w:val="002252F0"/>
    <w:rsid w:val="00225C52"/>
    <w:rsid w:val="00226C42"/>
    <w:rsid w:val="00227343"/>
    <w:rsid w:val="0023076E"/>
    <w:rsid w:val="00233880"/>
    <w:rsid w:val="00233C8C"/>
    <w:rsid w:val="002353CE"/>
    <w:rsid w:val="00235521"/>
    <w:rsid w:val="00235558"/>
    <w:rsid w:val="002359A3"/>
    <w:rsid w:val="00235AC2"/>
    <w:rsid w:val="00240D11"/>
    <w:rsid w:val="00243B58"/>
    <w:rsid w:val="00245405"/>
    <w:rsid w:val="00245568"/>
    <w:rsid w:val="002455B2"/>
    <w:rsid w:val="00246A9D"/>
    <w:rsid w:val="002475D8"/>
    <w:rsid w:val="00247D63"/>
    <w:rsid w:val="00250951"/>
    <w:rsid w:val="00252479"/>
    <w:rsid w:val="002525D7"/>
    <w:rsid w:val="002528E6"/>
    <w:rsid w:val="0025377E"/>
    <w:rsid w:val="00254174"/>
    <w:rsid w:val="00254888"/>
    <w:rsid w:val="0025532B"/>
    <w:rsid w:val="0025556A"/>
    <w:rsid w:val="002567FB"/>
    <w:rsid w:val="00261737"/>
    <w:rsid w:val="002648B8"/>
    <w:rsid w:val="00264A45"/>
    <w:rsid w:val="002658E9"/>
    <w:rsid w:val="002679B7"/>
    <w:rsid w:val="00271500"/>
    <w:rsid w:val="00271836"/>
    <w:rsid w:val="002726F7"/>
    <w:rsid w:val="002746D7"/>
    <w:rsid w:val="0027519A"/>
    <w:rsid w:val="00275DF0"/>
    <w:rsid w:val="00277296"/>
    <w:rsid w:val="0027752E"/>
    <w:rsid w:val="00277E0C"/>
    <w:rsid w:val="00280A26"/>
    <w:rsid w:val="002810AD"/>
    <w:rsid w:val="002812B8"/>
    <w:rsid w:val="00282EA4"/>
    <w:rsid w:val="00284EFA"/>
    <w:rsid w:val="00285713"/>
    <w:rsid w:val="00286B96"/>
    <w:rsid w:val="00286EB4"/>
    <w:rsid w:val="00292018"/>
    <w:rsid w:val="0029254A"/>
    <w:rsid w:val="00292F59"/>
    <w:rsid w:val="00292FCD"/>
    <w:rsid w:val="002957F2"/>
    <w:rsid w:val="00296B0D"/>
    <w:rsid w:val="002979CD"/>
    <w:rsid w:val="00297CA7"/>
    <w:rsid w:val="002A0DC3"/>
    <w:rsid w:val="002A2380"/>
    <w:rsid w:val="002A27B4"/>
    <w:rsid w:val="002A4166"/>
    <w:rsid w:val="002A4714"/>
    <w:rsid w:val="002A4912"/>
    <w:rsid w:val="002A498C"/>
    <w:rsid w:val="002A5294"/>
    <w:rsid w:val="002A5EF8"/>
    <w:rsid w:val="002A7FA3"/>
    <w:rsid w:val="002B02FC"/>
    <w:rsid w:val="002B05D1"/>
    <w:rsid w:val="002B07DE"/>
    <w:rsid w:val="002B0D7A"/>
    <w:rsid w:val="002B1283"/>
    <w:rsid w:val="002B50D5"/>
    <w:rsid w:val="002B6463"/>
    <w:rsid w:val="002B696D"/>
    <w:rsid w:val="002B71FE"/>
    <w:rsid w:val="002B7346"/>
    <w:rsid w:val="002B7C60"/>
    <w:rsid w:val="002C119F"/>
    <w:rsid w:val="002C16F9"/>
    <w:rsid w:val="002C1BBD"/>
    <w:rsid w:val="002C299D"/>
    <w:rsid w:val="002C35A9"/>
    <w:rsid w:val="002C35BA"/>
    <w:rsid w:val="002C4017"/>
    <w:rsid w:val="002C4DB4"/>
    <w:rsid w:val="002C4DF0"/>
    <w:rsid w:val="002C5387"/>
    <w:rsid w:val="002C587A"/>
    <w:rsid w:val="002C6466"/>
    <w:rsid w:val="002D1A62"/>
    <w:rsid w:val="002D2974"/>
    <w:rsid w:val="002D2B9D"/>
    <w:rsid w:val="002D3A67"/>
    <w:rsid w:val="002D4139"/>
    <w:rsid w:val="002D43A6"/>
    <w:rsid w:val="002D541F"/>
    <w:rsid w:val="002D76A8"/>
    <w:rsid w:val="002D7DEE"/>
    <w:rsid w:val="002E1091"/>
    <w:rsid w:val="002E130A"/>
    <w:rsid w:val="002E1F1E"/>
    <w:rsid w:val="002E1FCD"/>
    <w:rsid w:val="002E3287"/>
    <w:rsid w:val="002E4A9A"/>
    <w:rsid w:val="002E5BBA"/>
    <w:rsid w:val="002E6678"/>
    <w:rsid w:val="002E68EA"/>
    <w:rsid w:val="002F1B88"/>
    <w:rsid w:val="002F200D"/>
    <w:rsid w:val="002F2970"/>
    <w:rsid w:val="002F3FED"/>
    <w:rsid w:val="002F4D7B"/>
    <w:rsid w:val="002F5180"/>
    <w:rsid w:val="002F5508"/>
    <w:rsid w:val="002F58EE"/>
    <w:rsid w:val="002F6A51"/>
    <w:rsid w:val="00300B8B"/>
    <w:rsid w:val="00301F3F"/>
    <w:rsid w:val="00304EE2"/>
    <w:rsid w:val="00305673"/>
    <w:rsid w:val="003136B4"/>
    <w:rsid w:val="00316804"/>
    <w:rsid w:val="0031758B"/>
    <w:rsid w:val="00321395"/>
    <w:rsid w:val="003218B6"/>
    <w:rsid w:val="00321F77"/>
    <w:rsid w:val="003222E1"/>
    <w:rsid w:val="00322453"/>
    <w:rsid w:val="0032328E"/>
    <w:rsid w:val="00323FB3"/>
    <w:rsid w:val="00325FB8"/>
    <w:rsid w:val="00326570"/>
    <w:rsid w:val="00330268"/>
    <w:rsid w:val="00330A8A"/>
    <w:rsid w:val="00330B2D"/>
    <w:rsid w:val="00332166"/>
    <w:rsid w:val="003345EE"/>
    <w:rsid w:val="003370F6"/>
    <w:rsid w:val="00337E05"/>
    <w:rsid w:val="00340437"/>
    <w:rsid w:val="00342030"/>
    <w:rsid w:val="00343A73"/>
    <w:rsid w:val="00345175"/>
    <w:rsid w:val="003451FE"/>
    <w:rsid w:val="00345D2E"/>
    <w:rsid w:val="003463DB"/>
    <w:rsid w:val="00347BC2"/>
    <w:rsid w:val="003507FB"/>
    <w:rsid w:val="00354E2A"/>
    <w:rsid w:val="00356CC0"/>
    <w:rsid w:val="00357F59"/>
    <w:rsid w:val="0036051C"/>
    <w:rsid w:val="00363C58"/>
    <w:rsid w:val="003656AA"/>
    <w:rsid w:val="003701F8"/>
    <w:rsid w:val="00370771"/>
    <w:rsid w:val="00371AC6"/>
    <w:rsid w:val="003722ED"/>
    <w:rsid w:val="0037264D"/>
    <w:rsid w:val="003737D9"/>
    <w:rsid w:val="00374BEB"/>
    <w:rsid w:val="003752E6"/>
    <w:rsid w:val="0037581B"/>
    <w:rsid w:val="003765E8"/>
    <w:rsid w:val="00377923"/>
    <w:rsid w:val="00377CF5"/>
    <w:rsid w:val="003812F0"/>
    <w:rsid w:val="003845A5"/>
    <w:rsid w:val="00385529"/>
    <w:rsid w:val="00386C5F"/>
    <w:rsid w:val="0038730A"/>
    <w:rsid w:val="003879E2"/>
    <w:rsid w:val="003908F1"/>
    <w:rsid w:val="00390ADE"/>
    <w:rsid w:val="00394AE5"/>
    <w:rsid w:val="00394C93"/>
    <w:rsid w:val="003953CD"/>
    <w:rsid w:val="003969F8"/>
    <w:rsid w:val="003A01C7"/>
    <w:rsid w:val="003A1705"/>
    <w:rsid w:val="003A1E6C"/>
    <w:rsid w:val="003A1F70"/>
    <w:rsid w:val="003A352A"/>
    <w:rsid w:val="003A3E71"/>
    <w:rsid w:val="003A4202"/>
    <w:rsid w:val="003A4203"/>
    <w:rsid w:val="003A571F"/>
    <w:rsid w:val="003A7C25"/>
    <w:rsid w:val="003A7F9B"/>
    <w:rsid w:val="003B2FA9"/>
    <w:rsid w:val="003B330B"/>
    <w:rsid w:val="003B5F1B"/>
    <w:rsid w:val="003B6AE4"/>
    <w:rsid w:val="003B707D"/>
    <w:rsid w:val="003B75ED"/>
    <w:rsid w:val="003C0C11"/>
    <w:rsid w:val="003C1105"/>
    <w:rsid w:val="003C1C4A"/>
    <w:rsid w:val="003C2CEA"/>
    <w:rsid w:val="003C5EA6"/>
    <w:rsid w:val="003C647B"/>
    <w:rsid w:val="003C674B"/>
    <w:rsid w:val="003D01B2"/>
    <w:rsid w:val="003D02E7"/>
    <w:rsid w:val="003D0406"/>
    <w:rsid w:val="003D2089"/>
    <w:rsid w:val="003D38BE"/>
    <w:rsid w:val="003D4477"/>
    <w:rsid w:val="003D5C10"/>
    <w:rsid w:val="003D5E5D"/>
    <w:rsid w:val="003D6731"/>
    <w:rsid w:val="003D6F1F"/>
    <w:rsid w:val="003E10AB"/>
    <w:rsid w:val="003E1726"/>
    <w:rsid w:val="003E4011"/>
    <w:rsid w:val="003E4C18"/>
    <w:rsid w:val="003E58DE"/>
    <w:rsid w:val="003E655D"/>
    <w:rsid w:val="003F11F1"/>
    <w:rsid w:val="003F12D0"/>
    <w:rsid w:val="003F1870"/>
    <w:rsid w:val="003F19F2"/>
    <w:rsid w:val="003F1D76"/>
    <w:rsid w:val="003F1DB4"/>
    <w:rsid w:val="003F2533"/>
    <w:rsid w:val="003F354E"/>
    <w:rsid w:val="003F63B4"/>
    <w:rsid w:val="00400A2B"/>
    <w:rsid w:val="00403E03"/>
    <w:rsid w:val="00404FAF"/>
    <w:rsid w:val="00405383"/>
    <w:rsid w:val="004064F2"/>
    <w:rsid w:val="00406EAB"/>
    <w:rsid w:val="00407438"/>
    <w:rsid w:val="00407618"/>
    <w:rsid w:val="0041194D"/>
    <w:rsid w:val="00412EB3"/>
    <w:rsid w:val="00415F90"/>
    <w:rsid w:val="00416563"/>
    <w:rsid w:val="004207C8"/>
    <w:rsid w:val="00421082"/>
    <w:rsid w:val="0042153B"/>
    <w:rsid w:val="00422B60"/>
    <w:rsid w:val="00426BC4"/>
    <w:rsid w:val="004278A6"/>
    <w:rsid w:val="00430676"/>
    <w:rsid w:val="00431FD5"/>
    <w:rsid w:val="00433204"/>
    <w:rsid w:val="00433501"/>
    <w:rsid w:val="00433A23"/>
    <w:rsid w:val="00433AF5"/>
    <w:rsid w:val="004358E9"/>
    <w:rsid w:val="0043627F"/>
    <w:rsid w:val="00436972"/>
    <w:rsid w:val="00436C82"/>
    <w:rsid w:val="00436E35"/>
    <w:rsid w:val="00441721"/>
    <w:rsid w:val="0044193C"/>
    <w:rsid w:val="00444038"/>
    <w:rsid w:val="00444403"/>
    <w:rsid w:val="0044576D"/>
    <w:rsid w:val="0044763E"/>
    <w:rsid w:val="00447CD7"/>
    <w:rsid w:val="00450554"/>
    <w:rsid w:val="00450F80"/>
    <w:rsid w:val="00451B95"/>
    <w:rsid w:val="004523D0"/>
    <w:rsid w:val="00454634"/>
    <w:rsid w:val="00454708"/>
    <w:rsid w:val="00454EA9"/>
    <w:rsid w:val="00456AF2"/>
    <w:rsid w:val="00460DFC"/>
    <w:rsid w:val="00461D9F"/>
    <w:rsid w:val="00462797"/>
    <w:rsid w:val="00463C13"/>
    <w:rsid w:val="00463ECC"/>
    <w:rsid w:val="00465FD4"/>
    <w:rsid w:val="004664CC"/>
    <w:rsid w:val="0046700B"/>
    <w:rsid w:val="00474581"/>
    <w:rsid w:val="00476DA2"/>
    <w:rsid w:val="00481FEC"/>
    <w:rsid w:val="00482243"/>
    <w:rsid w:val="00482BA6"/>
    <w:rsid w:val="00483050"/>
    <w:rsid w:val="004836F6"/>
    <w:rsid w:val="0048460F"/>
    <w:rsid w:val="00484879"/>
    <w:rsid w:val="004865D6"/>
    <w:rsid w:val="00490D9E"/>
    <w:rsid w:val="004A1AEC"/>
    <w:rsid w:val="004A2B2A"/>
    <w:rsid w:val="004A345E"/>
    <w:rsid w:val="004A3A19"/>
    <w:rsid w:val="004A3AD9"/>
    <w:rsid w:val="004A49B8"/>
    <w:rsid w:val="004A564D"/>
    <w:rsid w:val="004A738F"/>
    <w:rsid w:val="004A76AF"/>
    <w:rsid w:val="004B030C"/>
    <w:rsid w:val="004B0988"/>
    <w:rsid w:val="004B2D42"/>
    <w:rsid w:val="004B3E3E"/>
    <w:rsid w:val="004B6838"/>
    <w:rsid w:val="004C07F4"/>
    <w:rsid w:val="004C1487"/>
    <w:rsid w:val="004C3378"/>
    <w:rsid w:val="004C4580"/>
    <w:rsid w:val="004C4D90"/>
    <w:rsid w:val="004C572C"/>
    <w:rsid w:val="004C658B"/>
    <w:rsid w:val="004C73A3"/>
    <w:rsid w:val="004C7579"/>
    <w:rsid w:val="004D0035"/>
    <w:rsid w:val="004D2397"/>
    <w:rsid w:val="004D33A2"/>
    <w:rsid w:val="004D39F3"/>
    <w:rsid w:val="004D4AEC"/>
    <w:rsid w:val="004D4DF5"/>
    <w:rsid w:val="004D6D99"/>
    <w:rsid w:val="004D72E7"/>
    <w:rsid w:val="004D746D"/>
    <w:rsid w:val="004D76DB"/>
    <w:rsid w:val="004E0E45"/>
    <w:rsid w:val="004E0F68"/>
    <w:rsid w:val="004E16A9"/>
    <w:rsid w:val="004E2716"/>
    <w:rsid w:val="004E28F7"/>
    <w:rsid w:val="004E2B7A"/>
    <w:rsid w:val="004E3F82"/>
    <w:rsid w:val="004E4963"/>
    <w:rsid w:val="004E5A8A"/>
    <w:rsid w:val="004E664A"/>
    <w:rsid w:val="004E666D"/>
    <w:rsid w:val="004E6BE9"/>
    <w:rsid w:val="004F095C"/>
    <w:rsid w:val="004F0C9D"/>
    <w:rsid w:val="004F1824"/>
    <w:rsid w:val="004F2B9B"/>
    <w:rsid w:val="004F3367"/>
    <w:rsid w:val="004F4291"/>
    <w:rsid w:val="004F5846"/>
    <w:rsid w:val="004F7EC2"/>
    <w:rsid w:val="005022B2"/>
    <w:rsid w:val="00503D9C"/>
    <w:rsid w:val="00507EDE"/>
    <w:rsid w:val="0051158D"/>
    <w:rsid w:val="0051210E"/>
    <w:rsid w:val="005123CE"/>
    <w:rsid w:val="00513491"/>
    <w:rsid w:val="00515AAE"/>
    <w:rsid w:val="00516383"/>
    <w:rsid w:val="00516956"/>
    <w:rsid w:val="00517091"/>
    <w:rsid w:val="00520B53"/>
    <w:rsid w:val="005236AD"/>
    <w:rsid w:val="00527A0E"/>
    <w:rsid w:val="00530235"/>
    <w:rsid w:val="0053169D"/>
    <w:rsid w:val="00532159"/>
    <w:rsid w:val="00532AFC"/>
    <w:rsid w:val="00532EFE"/>
    <w:rsid w:val="00534247"/>
    <w:rsid w:val="00535497"/>
    <w:rsid w:val="00536705"/>
    <w:rsid w:val="00536E4C"/>
    <w:rsid w:val="0053745D"/>
    <w:rsid w:val="00537C6D"/>
    <w:rsid w:val="00540D14"/>
    <w:rsid w:val="005418BA"/>
    <w:rsid w:val="00546DEF"/>
    <w:rsid w:val="00551D57"/>
    <w:rsid w:val="005526DA"/>
    <w:rsid w:val="00552842"/>
    <w:rsid w:val="0055294F"/>
    <w:rsid w:val="00552FAB"/>
    <w:rsid w:val="00553181"/>
    <w:rsid w:val="005535FF"/>
    <w:rsid w:val="00553781"/>
    <w:rsid w:val="00553C3E"/>
    <w:rsid w:val="0055484E"/>
    <w:rsid w:val="00563458"/>
    <w:rsid w:val="005649BA"/>
    <w:rsid w:val="005652B3"/>
    <w:rsid w:val="0056557D"/>
    <w:rsid w:val="00566B22"/>
    <w:rsid w:val="005719E1"/>
    <w:rsid w:val="00572005"/>
    <w:rsid w:val="005739C1"/>
    <w:rsid w:val="00573A20"/>
    <w:rsid w:val="00581E0C"/>
    <w:rsid w:val="00582077"/>
    <w:rsid w:val="00583DB7"/>
    <w:rsid w:val="00585957"/>
    <w:rsid w:val="005866D3"/>
    <w:rsid w:val="005900DF"/>
    <w:rsid w:val="00590D12"/>
    <w:rsid w:val="00591F48"/>
    <w:rsid w:val="00592B38"/>
    <w:rsid w:val="00594979"/>
    <w:rsid w:val="00594EE8"/>
    <w:rsid w:val="005961D2"/>
    <w:rsid w:val="0059628E"/>
    <w:rsid w:val="00596925"/>
    <w:rsid w:val="0059696B"/>
    <w:rsid w:val="00596A77"/>
    <w:rsid w:val="005A15FD"/>
    <w:rsid w:val="005A2C43"/>
    <w:rsid w:val="005A329E"/>
    <w:rsid w:val="005A3786"/>
    <w:rsid w:val="005A3CC0"/>
    <w:rsid w:val="005A3D3C"/>
    <w:rsid w:val="005A439C"/>
    <w:rsid w:val="005A77E9"/>
    <w:rsid w:val="005A7C50"/>
    <w:rsid w:val="005B0228"/>
    <w:rsid w:val="005B149B"/>
    <w:rsid w:val="005B3AB3"/>
    <w:rsid w:val="005B3DBE"/>
    <w:rsid w:val="005B4046"/>
    <w:rsid w:val="005B52A9"/>
    <w:rsid w:val="005B5995"/>
    <w:rsid w:val="005B5CCB"/>
    <w:rsid w:val="005B5E25"/>
    <w:rsid w:val="005B6E7B"/>
    <w:rsid w:val="005B739F"/>
    <w:rsid w:val="005B766F"/>
    <w:rsid w:val="005C0423"/>
    <w:rsid w:val="005C21C3"/>
    <w:rsid w:val="005C220F"/>
    <w:rsid w:val="005C2228"/>
    <w:rsid w:val="005C2356"/>
    <w:rsid w:val="005C295F"/>
    <w:rsid w:val="005C4909"/>
    <w:rsid w:val="005C4BC6"/>
    <w:rsid w:val="005C5E54"/>
    <w:rsid w:val="005C64D2"/>
    <w:rsid w:val="005C7A66"/>
    <w:rsid w:val="005D255C"/>
    <w:rsid w:val="005D2B7B"/>
    <w:rsid w:val="005D4A57"/>
    <w:rsid w:val="005D5225"/>
    <w:rsid w:val="005D6025"/>
    <w:rsid w:val="005D616D"/>
    <w:rsid w:val="005D715B"/>
    <w:rsid w:val="005D78FE"/>
    <w:rsid w:val="005D7BAA"/>
    <w:rsid w:val="005E525D"/>
    <w:rsid w:val="005E6346"/>
    <w:rsid w:val="005F0456"/>
    <w:rsid w:val="005F07A9"/>
    <w:rsid w:val="005F30C4"/>
    <w:rsid w:val="005F5534"/>
    <w:rsid w:val="005F7A00"/>
    <w:rsid w:val="005F7CE3"/>
    <w:rsid w:val="00600D63"/>
    <w:rsid w:val="00601866"/>
    <w:rsid w:val="00602A55"/>
    <w:rsid w:val="00603AAD"/>
    <w:rsid w:val="00604248"/>
    <w:rsid w:val="00606566"/>
    <w:rsid w:val="00607693"/>
    <w:rsid w:val="00610055"/>
    <w:rsid w:val="00611428"/>
    <w:rsid w:val="00611E3E"/>
    <w:rsid w:val="0061231F"/>
    <w:rsid w:val="0061435F"/>
    <w:rsid w:val="0061507B"/>
    <w:rsid w:val="0061531B"/>
    <w:rsid w:val="006202AA"/>
    <w:rsid w:val="0062247D"/>
    <w:rsid w:val="00622D10"/>
    <w:rsid w:val="00623315"/>
    <w:rsid w:val="00626597"/>
    <w:rsid w:val="00626954"/>
    <w:rsid w:val="00626ED0"/>
    <w:rsid w:val="00627A40"/>
    <w:rsid w:val="00630421"/>
    <w:rsid w:val="00630E69"/>
    <w:rsid w:val="00634B8D"/>
    <w:rsid w:val="00634D9A"/>
    <w:rsid w:val="006357B1"/>
    <w:rsid w:val="00635D39"/>
    <w:rsid w:val="00637CC1"/>
    <w:rsid w:val="00637DB4"/>
    <w:rsid w:val="00640EBA"/>
    <w:rsid w:val="00641BE3"/>
    <w:rsid w:val="006422BB"/>
    <w:rsid w:val="00642562"/>
    <w:rsid w:val="006428BF"/>
    <w:rsid w:val="0064302E"/>
    <w:rsid w:val="0064332D"/>
    <w:rsid w:val="00646C66"/>
    <w:rsid w:val="006472AD"/>
    <w:rsid w:val="00647956"/>
    <w:rsid w:val="00647D96"/>
    <w:rsid w:val="006505B5"/>
    <w:rsid w:val="00650899"/>
    <w:rsid w:val="00653162"/>
    <w:rsid w:val="00654110"/>
    <w:rsid w:val="006544D0"/>
    <w:rsid w:val="0065503F"/>
    <w:rsid w:val="00657B6C"/>
    <w:rsid w:val="00660AA9"/>
    <w:rsid w:val="00661CBE"/>
    <w:rsid w:val="0066208A"/>
    <w:rsid w:val="00663EA1"/>
    <w:rsid w:val="006662EF"/>
    <w:rsid w:val="006663DB"/>
    <w:rsid w:val="00666D71"/>
    <w:rsid w:val="00667992"/>
    <w:rsid w:val="006708D3"/>
    <w:rsid w:val="00671AAA"/>
    <w:rsid w:val="00671D3A"/>
    <w:rsid w:val="00672088"/>
    <w:rsid w:val="00673952"/>
    <w:rsid w:val="00674111"/>
    <w:rsid w:val="00674DBB"/>
    <w:rsid w:val="0067508A"/>
    <w:rsid w:val="006750E7"/>
    <w:rsid w:val="006766DB"/>
    <w:rsid w:val="00676903"/>
    <w:rsid w:val="006770F1"/>
    <w:rsid w:val="00682F99"/>
    <w:rsid w:val="0068583D"/>
    <w:rsid w:val="00686E5A"/>
    <w:rsid w:val="00687D5B"/>
    <w:rsid w:val="00690A65"/>
    <w:rsid w:val="00691390"/>
    <w:rsid w:val="00691544"/>
    <w:rsid w:val="0069210E"/>
    <w:rsid w:val="006924AF"/>
    <w:rsid w:val="00694EC7"/>
    <w:rsid w:val="006967F9"/>
    <w:rsid w:val="00696989"/>
    <w:rsid w:val="00696EDD"/>
    <w:rsid w:val="00697B3F"/>
    <w:rsid w:val="006A155E"/>
    <w:rsid w:val="006A1FB1"/>
    <w:rsid w:val="006A22EE"/>
    <w:rsid w:val="006A2AAD"/>
    <w:rsid w:val="006A577E"/>
    <w:rsid w:val="006A5ED2"/>
    <w:rsid w:val="006A6F4C"/>
    <w:rsid w:val="006A72F7"/>
    <w:rsid w:val="006B1098"/>
    <w:rsid w:val="006B124D"/>
    <w:rsid w:val="006B2BB0"/>
    <w:rsid w:val="006B339D"/>
    <w:rsid w:val="006B36D2"/>
    <w:rsid w:val="006B3AA1"/>
    <w:rsid w:val="006B5DB2"/>
    <w:rsid w:val="006B5E0B"/>
    <w:rsid w:val="006B6D40"/>
    <w:rsid w:val="006B7186"/>
    <w:rsid w:val="006C0637"/>
    <w:rsid w:val="006C0E00"/>
    <w:rsid w:val="006C2441"/>
    <w:rsid w:val="006C2D9F"/>
    <w:rsid w:val="006C31F9"/>
    <w:rsid w:val="006C3355"/>
    <w:rsid w:val="006C3EDB"/>
    <w:rsid w:val="006C426D"/>
    <w:rsid w:val="006C4B7F"/>
    <w:rsid w:val="006C5FAE"/>
    <w:rsid w:val="006C606D"/>
    <w:rsid w:val="006C6928"/>
    <w:rsid w:val="006C791A"/>
    <w:rsid w:val="006C7B1C"/>
    <w:rsid w:val="006D1B0A"/>
    <w:rsid w:val="006D2A96"/>
    <w:rsid w:val="006D2F4D"/>
    <w:rsid w:val="006D38C4"/>
    <w:rsid w:val="006D4B11"/>
    <w:rsid w:val="006D6F43"/>
    <w:rsid w:val="006D75B5"/>
    <w:rsid w:val="006E1EAC"/>
    <w:rsid w:val="006E29C6"/>
    <w:rsid w:val="006E5307"/>
    <w:rsid w:val="006E6EFD"/>
    <w:rsid w:val="006E79D8"/>
    <w:rsid w:val="006E7DFB"/>
    <w:rsid w:val="006F15CD"/>
    <w:rsid w:val="006F1660"/>
    <w:rsid w:val="006F2DDB"/>
    <w:rsid w:val="006F34C1"/>
    <w:rsid w:val="006F3A65"/>
    <w:rsid w:val="006F46B8"/>
    <w:rsid w:val="006F4FE1"/>
    <w:rsid w:val="006F6EB7"/>
    <w:rsid w:val="00701512"/>
    <w:rsid w:val="00701678"/>
    <w:rsid w:val="007021C5"/>
    <w:rsid w:val="00702EB6"/>
    <w:rsid w:val="00704C7D"/>
    <w:rsid w:val="00705C17"/>
    <w:rsid w:val="00706BAB"/>
    <w:rsid w:val="0070734B"/>
    <w:rsid w:val="00710DC7"/>
    <w:rsid w:val="007115C5"/>
    <w:rsid w:val="0071190B"/>
    <w:rsid w:val="00713690"/>
    <w:rsid w:val="0071467C"/>
    <w:rsid w:val="00714712"/>
    <w:rsid w:val="007154F1"/>
    <w:rsid w:val="00715797"/>
    <w:rsid w:val="007158B2"/>
    <w:rsid w:val="00716E40"/>
    <w:rsid w:val="00717430"/>
    <w:rsid w:val="0071759E"/>
    <w:rsid w:val="0072002C"/>
    <w:rsid w:val="00722F1C"/>
    <w:rsid w:val="00723C5C"/>
    <w:rsid w:val="00724AB7"/>
    <w:rsid w:val="00725040"/>
    <w:rsid w:val="0072592F"/>
    <w:rsid w:val="007267AF"/>
    <w:rsid w:val="00731078"/>
    <w:rsid w:val="00732D4B"/>
    <w:rsid w:val="0073403C"/>
    <w:rsid w:val="007346C3"/>
    <w:rsid w:val="00734939"/>
    <w:rsid w:val="00734B00"/>
    <w:rsid w:val="00735E66"/>
    <w:rsid w:val="0073677A"/>
    <w:rsid w:val="00736A60"/>
    <w:rsid w:val="0074268F"/>
    <w:rsid w:val="0074307F"/>
    <w:rsid w:val="007436B1"/>
    <w:rsid w:val="007439B5"/>
    <w:rsid w:val="00744D23"/>
    <w:rsid w:val="00746888"/>
    <w:rsid w:val="007470EF"/>
    <w:rsid w:val="0075296E"/>
    <w:rsid w:val="00754944"/>
    <w:rsid w:val="00754AC1"/>
    <w:rsid w:val="00754B72"/>
    <w:rsid w:val="0075751B"/>
    <w:rsid w:val="00760728"/>
    <w:rsid w:val="0076353D"/>
    <w:rsid w:val="00763A7A"/>
    <w:rsid w:val="00764BC1"/>
    <w:rsid w:val="00764D8E"/>
    <w:rsid w:val="00764E87"/>
    <w:rsid w:val="00765815"/>
    <w:rsid w:val="00767EC6"/>
    <w:rsid w:val="007718D2"/>
    <w:rsid w:val="007736B3"/>
    <w:rsid w:val="007757F2"/>
    <w:rsid w:val="00776B25"/>
    <w:rsid w:val="00777C00"/>
    <w:rsid w:val="00781282"/>
    <w:rsid w:val="007819BD"/>
    <w:rsid w:val="0078216E"/>
    <w:rsid w:val="00783A3D"/>
    <w:rsid w:val="0078503A"/>
    <w:rsid w:val="00785BB6"/>
    <w:rsid w:val="00786C4E"/>
    <w:rsid w:val="00790C1A"/>
    <w:rsid w:val="00791052"/>
    <w:rsid w:val="00791B2B"/>
    <w:rsid w:val="00791FF1"/>
    <w:rsid w:val="0079297F"/>
    <w:rsid w:val="00795D0A"/>
    <w:rsid w:val="00797230"/>
    <w:rsid w:val="007A02B5"/>
    <w:rsid w:val="007A153E"/>
    <w:rsid w:val="007A1A46"/>
    <w:rsid w:val="007A27E9"/>
    <w:rsid w:val="007A36FB"/>
    <w:rsid w:val="007A5419"/>
    <w:rsid w:val="007A65BF"/>
    <w:rsid w:val="007A6940"/>
    <w:rsid w:val="007A7953"/>
    <w:rsid w:val="007B09F9"/>
    <w:rsid w:val="007B1A4A"/>
    <w:rsid w:val="007B2864"/>
    <w:rsid w:val="007B554D"/>
    <w:rsid w:val="007B68C5"/>
    <w:rsid w:val="007B6D48"/>
    <w:rsid w:val="007B76A9"/>
    <w:rsid w:val="007B787F"/>
    <w:rsid w:val="007B7A3D"/>
    <w:rsid w:val="007C04E9"/>
    <w:rsid w:val="007C1756"/>
    <w:rsid w:val="007C1C91"/>
    <w:rsid w:val="007C5E67"/>
    <w:rsid w:val="007C5EED"/>
    <w:rsid w:val="007C61F0"/>
    <w:rsid w:val="007D1528"/>
    <w:rsid w:val="007D2936"/>
    <w:rsid w:val="007D4B99"/>
    <w:rsid w:val="007D620E"/>
    <w:rsid w:val="007D6305"/>
    <w:rsid w:val="007D6453"/>
    <w:rsid w:val="007D735B"/>
    <w:rsid w:val="007E150F"/>
    <w:rsid w:val="007E2C32"/>
    <w:rsid w:val="007E50BC"/>
    <w:rsid w:val="007E56E7"/>
    <w:rsid w:val="007F0812"/>
    <w:rsid w:val="007F3485"/>
    <w:rsid w:val="007F3E88"/>
    <w:rsid w:val="007F3FC0"/>
    <w:rsid w:val="007F4248"/>
    <w:rsid w:val="007F46E9"/>
    <w:rsid w:val="007F5ED8"/>
    <w:rsid w:val="007F5F84"/>
    <w:rsid w:val="007F6323"/>
    <w:rsid w:val="007F7455"/>
    <w:rsid w:val="00800D2A"/>
    <w:rsid w:val="00801D45"/>
    <w:rsid w:val="0080523B"/>
    <w:rsid w:val="00805F57"/>
    <w:rsid w:val="008066D3"/>
    <w:rsid w:val="00806CBA"/>
    <w:rsid w:val="0081144D"/>
    <w:rsid w:val="00815323"/>
    <w:rsid w:val="008243DF"/>
    <w:rsid w:val="008253C7"/>
    <w:rsid w:val="0082742E"/>
    <w:rsid w:val="00827744"/>
    <w:rsid w:val="00831A08"/>
    <w:rsid w:val="008401EC"/>
    <w:rsid w:val="0084134D"/>
    <w:rsid w:val="00841F31"/>
    <w:rsid w:val="00842625"/>
    <w:rsid w:val="00843912"/>
    <w:rsid w:val="00843EA7"/>
    <w:rsid w:val="008443C0"/>
    <w:rsid w:val="008446EA"/>
    <w:rsid w:val="00845154"/>
    <w:rsid w:val="00846261"/>
    <w:rsid w:val="00847F96"/>
    <w:rsid w:val="00847FC5"/>
    <w:rsid w:val="008541EB"/>
    <w:rsid w:val="00855599"/>
    <w:rsid w:val="00861A84"/>
    <w:rsid w:val="00861DD6"/>
    <w:rsid w:val="00862792"/>
    <w:rsid w:val="00862D6B"/>
    <w:rsid w:val="00863FDE"/>
    <w:rsid w:val="008641E1"/>
    <w:rsid w:val="00866609"/>
    <w:rsid w:val="008701DF"/>
    <w:rsid w:val="008711D5"/>
    <w:rsid w:val="00872DCA"/>
    <w:rsid w:val="00873310"/>
    <w:rsid w:val="00874208"/>
    <w:rsid w:val="00874B7D"/>
    <w:rsid w:val="008756ED"/>
    <w:rsid w:val="0087762C"/>
    <w:rsid w:val="00877B3F"/>
    <w:rsid w:val="008807D1"/>
    <w:rsid w:val="00883855"/>
    <w:rsid w:val="00886BBE"/>
    <w:rsid w:val="0088732A"/>
    <w:rsid w:val="008910C0"/>
    <w:rsid w:val="0089343B"/>
    <w:rsid w:val="00894C99"/>
    <w:rsid w:val="00895427"/>
    <w:rsid w:val="008957A6"/>
    <w:rsid w:val="0089601C"/>
    <w:rsid w:val="008977A4"/>
    <w:rsid w:val="008A16A6"/>
    <w:rsid w:val="008A18F7"/>
    <w:rsid w:val="008A265E"/>
    <w:rsid w:val="008A4AFA"/>
    <w:rsid w:val="008A5E9B"/>
    <w:rsid w:val="008A62A9"/>
    <w:rsid w:val="008A67DB"/>
    <w:rsid w:val="008B1447"/>
    <w:rsid w:val="008B1957"/>
    <w:rsid w:val="008B205B"/>
    <w:rsid w:val="008B270C"/>
    <w:rsid w:val="008B2BF6"/>
    <w:rsid w:val="008B2E1F"/>
    <w:rsid w:val="008B2E54"/>
    <w:rsid w:val="008B5138"/>
    <w:rsid w:val="008B5813"/>
    <w:rsid w:val="008B7D7D"/>
    <w:rsid w:val="008C214D"/>
    <w:rsid w:val="008C28B5"/>
    <w:rsid w:val="008C440B"/>
    <w:rsid w:val="008C6B24"/>
    <w:rsid w:val="008C6CC4"/>
    <w:rsid w:val="008C70BE"/>
    <w:rsid w:val="008D013E"/>
    <w:rsid w:val="008D0809"/>
    <w:rsid w:val="008D1362"/>
    <w:rsid w:val="008D17E5"/>
    <w:rsid w:val="008D1E02"/>
    <w:rsid w:val="008D39F6"/>
    <w:rsid w:val="008D60E2"/>
    <w:rsid w:val="008D6D8C"/>
    <w:rsid w:val="008D7DB8"/>
    <w:rsid w:val="008E0324"/>
    <w:rsid w:val="008E1AC0"/>
    <w:rsid w:val="008E2C02"/>
    <w:rsid w:val="008E2FA0"/>
    <w:rsid w:val="008E4275"/>
    <w:rsid w:val="008E49F0"/>
    <w:rsid w:val="008E4C31"/>
    <w:rsid w:val="008E6A40"/>
    <w:rsid w:val="008E6C6D"/>
    <w:rsid w:val="008F0F94"/>
    <w:rsid w:val="008F3EFF"/>
    <w:rsid w:val="008F4E97"/>
    <w:rsid w:val="008F4F4E"/>
    <w:rsid w:val="008F4F6E"/>
    <w:rsid w:val="008F58C2"/>
    <w:rsid w:val="008F5978"/>
    <w:rsid w:val="008F59C1"/>
    <w:rsid w:val="008F789C"/>
    <w:rsid w:val="009021A6"/>
    <w:rsid w:val="00903B4C"/>
    <w:rsid w:val="00903D27"/>
    <w:rsid w:val="0090534F"/>
    <w:rsid w:val="009057C6"/>
    <w:rsid w:val="009059E9"/>
    <w:rsid w:val="00906426"/>
    <w:rsid w:val="0090661C"/>
    <w:rsid w:val="00906723"/>
    <w:rsid w:val="00906787"/>
    <w:rsid w:val="00906E27"/>
    <w:rsid w:val="009075C7"/>
    <w:rsid w:val="009077FF"/>
    <w:rsid w:val="00911429"/>
    <w:rsid w:val="00913135"/>
    <w:rsid w:val="009132A2"/>
    <w:rsid w:val="009142FE"/>
    <w:rsid w:val="00914326"/>
    <w:rsid w:val="009144E8"/>
    <w:rsid w:val="009155B8"/>
    <w:rsid w:val="009202D5"/>
    <w:rsid w:val="00923DEE"/>
    <w:rsid w:val="00924C68"/>
    <w:rsid w:val="00925692"/>
    <w:rsid w:val="00925B12"/>
    <w:rsid w:val="00926542"/>
    <w:rsid w:val="009336AC"/>
    <w:rsid w:val="00933C88"/>
    <w:rsid w:val="009347BC"/>
    <w:rsid w:val="00934FA8"/>
    <w:rsid w:val="0093517A"/>
    <w:rsid w:val="0093568C"/>
    <w:rsid w:val="00937A55"/>
    <w:rsid w:val="0094060D"/>
    <w:rsid w:val="009408A0"/>
    <w:rsid w:val="00941DC5"/>
    <w:rsid w:val="009444BF"/>
    <w:rsid w:val="00944908"/>
    <w:rsid w:val="009460F3"/>
    <w:rsid w:val="00946E69"/>
    <w:rsid w:val="00950D96"/>
    <w:rsid w:val="00953651"/>
    <w:rsid w:val="00953D38"/>
    <w:rsid w:val="00954007"/>
    <w:rsid w:val="0095569A"/>
    <w:rsid w:val="0095665B"/>
    <w:rsid w:val="00957116"/>
    <w:rsid w:val="009572A0"/>
    <w:rsid w:val="00960D29"/>
    <w:rsid w:val="00960FF3"/>
    <w:rsid w:val="009610C9"/>
    <w:rsid w:val="009615A7"/>
    <w:rsid w:val="00963F2C"/>
    <w:rsid w:val="009659A4"/>
    <w:rsid w:val="00965BE0"/>
    <w:rsid w:val="00965DC9"/>
    <w:rsid w:val="0096659A"/>
    <w:rsid w:val="00970386"/>
    <w:rsid w:val="00970C9A"/>
    <w:rsid w:val="00971CEA"/>
    <w:rsid w:val="00972302"/>
    <w:rsid w:val="00973D8E"/>
    <w:rsid w:val="00974154"/>
    <w:rsid w:val="009747C6"/>
    <w:rsid w:val="00975B14"/>
    <w:rsid w:val="009805DD"/>
    <w:rsid w:val="009806C2"/>
    <w:rsid w:val="00980E11"/>
    <w:rsid w:val="009810A0"/>
    <w:rsid w:val="0098123C"/>
    <w:rsid w:val="009813A5"/>
    <w:rsid w:val="009821B8"/>
    <w:rsid w:val="009827AF"/>
    <w:rsid w:val="00984534"/>
    <w:rsid w:val="00984CB1"/>
    <w:rsid w:val="00987D94"/>
    <w:rsid w:val="00991425"/>
    <w:rsid w:val="009932CE"/>
    <w:rsid w:val="009A0730"/>
    <w:rsid w:val="009A2807"/>
    <w:rsid w:val="009B03B9"/>
    <w:rsid w:val="009B046E"/>
    <w:rsid w:val="009B060E"/>
    <w:rsid w:val="009B0984"/>
    <w:rsid w:val="009B0C62"/>
    <w:rsid w:val="009B1325"/>
    <w:rsid w:val="009B14BA"/>
    <w:rsid w:val="009B3AB9"/>
    <w:rsid w:val="009B47FB"/>
    <w:rsid w:val="009B4889"/>
    <w:rsid w:val="009B4C31"/>
    <w:rsid w:val="009B691F"/>
    <w:rsid w:val="009B6D04"/>
    <w:rsid w:val="009B7831"/>
    <w:rsid w:val="009C015B"/>
    <w:rsid w:val="009C121C"/>
    <w:rsid w:val="009C1924"/>
    <w:rsid w:val="009C1BB4"/>
    <w:rsid w:val="009C3F72"/>
    <w:rsid w:val="009C4736"/>
    <w:rsid w:val="009C5AF9"/>
    <w:rsid w:val="009D0058"/>
    <w:rsid w:val="009D1400"/>
    <w:rsid w:val="009D1B5B"/>
    <w:rsid w:val="009D3F15"/>
    <w:rsid w:val="009D3F9C"/>
    <w:rsid w:val="009D74D4"/>
    <w:rsid w:val="009E1DF0"/>
    <w:rsid w:val="009E2653"/>
    <w:rsid w:val="009E3072"/>
    <w:rsid w:val="009E3FDD"/>
    <w:rsid w:val="009E48E4"/>
    <w:rsid w:val="009E5307"/>
    <w:rsid w:val="009F20B4"/>
    <w:rsid w:val="009F25E0"/>
    <w:rsid w:val="009F2FC6"/>
    <w:rsid w:val="009F62AD"/>
    <w:rsid w:val="00A00407"/>
    <w:rsid w:val="00A00616"/>
    <w:rsid w:val="00A02D0C"/>
    <w:rsid w:val="00A03D1A"/>
    <w:rsid w:val="00A04266"/>
    <w:rsid w:val="00A061BB"/>
    <w:rsid w:val="00A0687F"/>
    <w:rsid w:val="00A06995"/>
    <w:rsid w:val="00A073E7"/>
    <w:rsid w:val="00A07915"/>
    <w:rsid w:val="00A07F8B"/>
    <w:rsid w:val="00A10052"/>
    <w:rsid w:val="00A1031F"/>
    <w:rsid w:val="00A11038"/>
    <w:rsid w:val="00A117E1"/>
    <w:rsid w:val="00A13340"/>
    <w:rsid w:val="00A13637"/>
    <w:rsid w:val="00A143FB"/>
    <w:rsid w:val="00A145E5"/>
    <w:rsid w:val="00A15F82"/>
    <w:rsid w:val="00A16845"/>
    <w:rsid w:val="00A21EB9"/>
    <w:rsid w:val="00A23283"/>
    <w:rsid w:val="00A2366E"/>
    <w:rsid w:val="00A2425E"/>
    <w:rsid w:val="00A24DA0"/>
    <w:rsid w:val="00A25F18"/>
    <w:rsid w:val="00A26889"/>
    <w:rsid w:val="00A2765D"/>
    <w:rsid w:val="00A30386"/>
    <w:rsid w:val="00A3040F"/>
    <w:rsid w:val="00A31C63"/>
    <w:rsid w:val="00A3203C"/>
    <w:rsid w:val="00A326AB"/>
    <w:rsid w:val="00A329A8"/>
    <w:rsid w:val="00A343BC"/>
    <w:rsid w:val="00A348F8"/>
    <w:rsid w:val="00A35012"/>
    <w:rsid w:val="00A35658"/>
    <w:rsid w:val="00A426A3"/>
    <w:rsid w:val="00A43040"/>
    <w:rsid w:val="00A4386A"/>
    <w:rsid w:val="00A45035"/>
    <w:rsid w:val="00A45EC4"/>
    <w:rsid w:val="00A50081"/>
    <w:rsid w:val="00A500FF"/>
    <w:rsid w:val="00A565AA"/>
    <w:rsid w:val="00A57C49"/>
    <w:rsid w:val="00A60426"/>
    <w:rsid w:val="00A60D0C"/>
    <w:rsid w:val="00A61F5A"/>
    <w:rsid w:val="00A64741"/>
    <w:rsid w:val="00A6653A"/>
    <w:rsid w:val="00A66781"/>
    <w:rsid w:val="00A66B4B"/>
    <w:rsid w:val="00A67CD8"/>
    <w:rsid w:val="00A70ADA"/>
    <w:rsid w:val="00A713BC"/>
    <w:rsid w:val="00A71EB1"/>
    <w:rsid w:val="00A72BDB"/>
    <w:rsid w:val="00A72BFA"/>
    <w:rsid w:val="00A73ED0"/>
    <w:rsid w:val="00A7423E"/>
    <w:rsid w:val="00A74D9F"/>
    <w:rsid w:val="00A756DA"/>
    <w:rsid w:val="00A75D01"/>
    <w:rsid w:val="00A7631D"/>
    <w:rsid w:val="00A76E78"/>
    <w:rsid w:val="00A77CAD"/>
    <w:rsid w:val="00A80E7D"/>
    <w:rsid w:val="00A824ED"/>
    <w:rsid w:val="00A83BC0"/>
    <w:rsid w:val="00A83BFB"/>
    <w:rsid w:val="00A847E7"/>
    <w:rsid w:val="00A8560C"/>
    <w:rsid w:val="00A86310"/>
    <w:rsid w:val="00A87104"/>
    <w:rsid w:val="00A91B84"/>
    <w:rsid w:val="00A92152"/>
    <w:rsid w:val="00A9218A"/>
    <w:rsid w:val="00A96C28"/>
    <w:rsid w:val="00AA017F"/>
    <w:rsid w:val="00AA0F70"/>
    <w:rsid w:val="00AA10B3"/>
    <w:rsid w:val="00AA4570"/>
    <w:rsid w:val="00AA57BE"/>
    <w:rsid w:val="00AA5D1A"/>
    <w:rsid w:val="00AB0400"/>
    <w:rsid w:val="00AB1611"/>
    <w:rsid w:val="00AB24CB"/>
    <w:rsid w:val="00AB2E43"/>
    <w:rsid w:val="00AB3BFA"/>
    <w:rsid w:val="00AB455F"/>
    <w:rsid w:val="00AB469F"/>
    <w:rsid w:val="00AB54A6"/>
    <w:rsid w:val="00AB6499"/>
    <w:rsid w:val="00AB6784"/>
    <w:rsid w:val="00AB6CC6"/>
    <w:rsid w:val="00AC0405"/>
    <w:rsid w:val="00AC0FE8"/>
    <w:rsid w:val="00AC173F"/>
    <w:rsid w:val="00AC23A5"/>
    <w:rsid w:val="00AC3975"/>
    <w:rsid w:val="00AC3E21"/>
    <w:rsid w:val="00AC60AF"/>
    <w:rsid w:val="00AC6782"/>
    <w:rsid w:val="00AC6C32"/>
    <w:rsid w:val="00AD0424"/>
    <w:rsid w:val="00AD1560"/>
    <w:rsid w:val="00AD1988"/>
    <w:rsid w:val="00AD279B"/>
    <w:rsid w:val="00AD3B9C"/>
    <w:rsid w:val="00AD47A0"/>
    <w:rsid w:val="00AD4E05"/>
    <w:rsid w:val="00AD5C0B"/>
    <w:rsid w:val="00AD7060"/>
    <w:rsid w:val="00AE2099"/>
    <w:rsid w:val="00AE4FC3"/>
    <w:rsid w:val="00AE726A"/>
    <w:rsid w:val="00AE74F7"/>
    <w:rsid w:val="00AF03B3"/>
    <w:rsid w:val="00AF03F8"/>
    <w:rsid w:val="00AF0735"/>
    <w:rsid w:val="00AF28B7"/>
    <w:rsid w:val="00AF2A62"/>
    <w:rsid w:val="00AF310D"/>
    <w:rsid w:val="00AF4303"/>
    <w:rsid w:val="00AF4BC1"/>
    <w:rsid w:val="00AF62DC"/>
    <w:rsid w:val="00B017BC"/>
    <w:rsid w:val="00B02CA4"/>
    <w:rsid w:val="00B04B3D"/>
    <w:rsid w:val="00B1050F"/>
    <w:rsid w:val="00B10CF6"/>
    <w:rsid w:val="00B12D8C"/>
    <w:rsid w:val="00B13132"/>
    <w:rsid w:val="00B13FD0"/>
    <w:rsid w:val="00B15A12"/>
    <w:rsid w:val="00B17DC2"/>
    <w:rsid w:val="00B17EDB"/>
    <w:rsid w:val="00B224B4"/>
    <w:rsid w:val="00B238D1"/>
    <w:rsid w:val="00B257E8"/>
    <w:rsid w:val="00B25E07"/>
    <w:rsid w:val="00B264DE"/>
    <w:rsid w:val="00B2713C"/>
    <w:rsid w:val="00B30128"/>
    <w:rsid w:val="00B30F3A"/>
    <w:rsid w:val="00B33D9C"/>
    <w:rsid w:val="00B3531A"/>
    <w:rsid w:val="00B3694A"/>
    <w:rsid w:val="00B372C6"/>
    <w:rsid w:val="00B37910"/>
    <w:rsid w:val="00B40741"/>
    <w:rsid w:val="00B41C1F"/>
    <w:rsid w:val="00B42431"/>
    <w:rsid w:val="00B4737F"/>
    <w:rsid w:val="00B504F7"/>
    <w:rsid w:val="00B51B64"/>
    <w:rsid w:val="00B5723A"/>
    <w:rsid w:val="00B57905"/>
    <w:rsid w:val="00B57D58"/>
    <w:rsid w:val="00B60F98"/>
    <w:rsid w:val="00B61E8D"/>
    <w:rsid w:val="00B62BD9"/>
    <w:rsid w:val="00B64461"/>
    <w:rsid w:val="00B64B12"/>
    <w:rsid w:val="00B64C53"/>
    <w:rsid w:val="00B65183"/>
    <w:rsid w:val="00B65B26"/>
    <w:rsid w:val="00B666D6"/>
    <w:rsid w:val="00B67909"/>
    <w:rsid w:val="00B7057B"/>
    <w:rsid w:val="00B70730"/>
    <w:rsid w:val="00B7181E"/>
    <w:rsid w:val="00B71860"/>
    <w:rsid w:val="00B71E2B"/>
    <w:rsid w:val="00B74A0C"/>
    <w:rsid w:val="00B758E6"/>
    <w:rsid w:val="00B75B68"/>
    <w:rsid w:val="00B7663B"/>
    <w:rsid w:val="00B7755D"/>
    <w:rsid w:val="00B820EC"/>
    <w:rsid w:val="00B82AC0"/>
    <w:rsid w:val="00B833B1"/>
    <w:rsid w:val="00B848F8"/>
    <w:rsid w:val="00B84DD0"/>
    <w:rsid w:val="00B90BE7"/>
    <w:rsid w:val="00B9129E"/>
    <w:rsid w:val="00B92097"/>
    <w:rsid w:val="00B932AD"/>
    <w:rsid w:val="00B935E7"/>
    <w:rsid w:val="00B95490"/>
    <w:rsid w:val="00B96C41"/>
    <w:rsid w:val="00BA0F7F"/>
    <w:rsid w:val="00BA0FAC"/>
    <w:rsid w:val="00BA14A9"/>
    <w:rsid w:val="00BA15D7"/>
    <w:rsid w:val="00BA18BC"/>
    <w:rsid w:val="00BA20CE"/>
    <w:rsid w:val="00BA2897"/>
    <w:rsid w:val="00BA35ED"/>
    <w:rsid w:val="00BA374E"/>
    <w:rsid w:val="00BA7509"/>
    <w:rsid w:val="00BA7C94"/>
    <w:rsid w:val="00BA7FFA"/>
    <w:rsid w:val="00BB64F1"/>
    <w:rsid w:val="00BB6674"/>
    <w:rsid w:val="00BC0536"/>
    <w:rsid w:val="00BC0D67"/>
    <w:rsid w:val="00BC1EBB"/>
    <w:rsid w:val="00BC31C4"/>
    <w:rsid w:val="00BC6B04"/>
    <w:rsid w:val="00BC765A"/>
    <w:rsid w:val="00BD022E"/>
    <w:rsid w:val="00BD0FC7"/>
    <w:rsid w:val="00BD16CE"/>
    <w:rsid w:val="00BD4129"/>
    <w:rsid w:val="00BD571B"/>
    <w:rsid w:val="00BD5757"/>
    <w:rsid w:val="00BD5884"/>
    <w:rsid w:val="00BD636B"/>
    <w:rsid w:val="00BE08A6"/>
    <w:rsid w:val="00BE360F"/>
    <w:rsid w:val="00BE41A0"/>
    <w:rsid w:val="00BE4E6E"/>
    <w:rsid w:val="00BE4EE7"/>
    <w:rsid w:val="00BE5533"/>
    <w:rsid w:val="00BE57A1"/>
    <w:rsid w:val="00BE5805"/>
    <w:rsid w:val="00BE67D5"/>
    <w:rsid w:val="00BE73DA"/>
    <w:rsid w:val="00BF0BEF"/>
    <w:rsid w:val="00BF1B82"/>
    <w:rsid w:val="00BF28B0"/>
    <w:rsid w:val="00BF58DC"/>
    <w:rsid w:val="00BF5C04"/>
    <w:rsid w:val="00BF7054"/>
    <w:rsid w:val="00BF750A"/>
    <w:rsid w:val="00C01C45"/>
    <w:rsid w:val="00C02002"/>
    <w:rsid w:val="00C03AD9"/>
    <w:rsid w:val="00C03BF4"/>
    <w:rsid w:val="00C03E32"/>
    <w:rsid w:val="00C03EA8"/>
    <w:rsid w:val="00C041E9"/>
    <w:rsid w:val="00C07388"/>
    <w:rsid w:val="00C07CDA"/>
    <w:rsid w:val="00C103EB"/>
    <w:rsid w:val="00C11A92"/>
    <w:rsid w:val="00C13ACA"/>
    <w:rsid w:val="00C1525E"/>
    <w:rsid w:val="00C20395"/>
    <w:rsid w:val="00C20E00"/>
    <w:rsid w:val="00C2138F"/>
    <w:rsid w:val="00C21C98"/>
    <w:rsid w:val="00C232E8"/>
    <w:rsid w:val="00C239F7"/>
    <w:rsid w:val="00C2520A"/>
    <w:rsid w:val="00C258CC"/>
    <w:rsid w:val="00C26E09"/>
    <w:rsid w:val="00C275E8"/>
    <w:rsid w:val="00C275EB"/>
    <w:rsid w:val="00C27F06"/>
    <w:rsid w:val="00C30394"/>
    <w:rsid w:val="00C3292E"/>
    <w:rsid w:val="00C32A87"/>
    <w:rsid w:val="00C32ADE"/>
    <w:rsid w:val="00C3421A"/>
    <w:rsid w:val="00C35C1B"/>
    <w:rsid w:val="00C35D92"/>
    <w:rsid w:val="00C362B5"/>
    <w:rsid w:val="00C3790C"/>
    <w:rsid w:val="00C41010"/>
    <w:rsid w:val="00C420E6"/>
    <w:rsid w:val="00C421F5"/>
    <w:rsid w:val="00C47BE0"/>
    <w:rsid w:val="00C507C1"/>
    <w:rsid w:val="00C518DC"/>
    <w:rsid w:val="00C51998"/>
    <w:rsid w:val="00C51E95"/>
    <w:rsid w:val="00C52360"/>
    <w:rsid w:val="00C52D8C"/>
    <w:rsid w:val="00C53053"/>
    <w:rsid w:val="00C53363"/>
    <w:rsid w:val="00C53F79"/>
    <w:rsid w:val="00C54D25"/>
    <w:rsid w:val="00C55140"/>
    <w:rsid w:val="00C55A9F"/>
    <w:rsid w:val="00C562D6"/>
    <w:rsid w:val="00C56615"/>
    <w:rsid w:val="00C56F8E"/>
    <w:rsid w:val="00C576CE"/>
    <w:rsid w:val="00C615EB"/>
    <w:rsid w:val="00C622A4"/>
    <w:rsid w:val="00C6246B"/>
    <w:rsid w:val="00C65D61"/>
    <w:rsid w:val="00C6665B"/>
    <w:rsid w:val="00C66899"/>
    <w:rsid w:val="00C66D58"/>
    <w:rsid w:val="00C6733E"/>
    <w:rsid w:val="00C67B3C"/>
    <w:rsid w:val="00C718A1"/>
    <w:rsid w:val="00C73D32"/>
    <w:rsid w:val="00C74144"/>
    <w:rsid w:val="00C77A6A"/>
    <w:rsid w:val="00C8404C"/>
    <w:rsid w:val="00C84F13"/>
    <w:rsid w:val="00C8544F"/>
    <w:rsid w:val="00C8667E"/>
    <w:rsid w:val="00C86B11"/>
    <w:rsid w:val="00C87FC8"/>
    <w:rsid w:val="00C91B28"/>
    <w:rsid w:val="00C92376"/>
    <w:rsid w:val="00C92CC9"/>
    <w:rsid w:val="00C9468D"/>
    <w:rsid w:val="00C9578C"/>
    <w:rsid w:val="00C95B26"/>
    <w:rsid w:val="00C95E31"/>
    <w:rsid w:val="00C969BD"/>
    <w:rsid w:val="00CA297C"/>
    <w:rsid w:val="00CA5C77"/>
    <w:rsid w:val="00CA7525"/>
    <w:rsid w:val="00CB15FA"/>
    <w:rsid w:val="00CB412A"/>
    <w:rsid w:val="00CB45D5"/>
    <w:rsid w:val="00CB59C4"/>
    <w:rsid w:val="00CB65B3"/>
    <w:rsid w:val="00CB7492"/>
    <w:rsid w:val="00CB7F6F"/>
    <w:rsid w:val="00CC16B9"/>
    <w:rsid w:val="00CC3C84"/>
    <w:rsid w:val="00CD10DF"/>
    <w:rsid w:val="00CD1AB5"/>
    <w:rsid w:val="00CD48F8"/>
    <w:rsid w:val="00CD4F46"/>
    <w:rsid w:val="00CD50CC"/>
    <w:rsid w:val="00CD77EF"/>
    <w:rsid w:val="00CE00B0"/>
    <w:rsid w:val="00CE289D"/>
    <w:rsid w:val="00CF0028"/>
    <w:rsid w:val="00CF18C3"/>
    <w:rsid w:val="00CF1A38"/>
    <w:rsid w:val="00CF1E89"/>
    <w:rsid w:val="00CF2212"/>
    <w:rsid w:val="00CF30E9"/>
    <w:rsid w:val="00CF43FE"/>
    <w:rsid w:val="00CF5E4B"/>
    <w:rsid w:val="00D003C2"/>
    <w:rsid w:val="00D01693"/>
    <w:rsid w:val="00D01A8F"/>
    <w:rsid w:val="00D02430"/>
    <w:rsid w:val="00D037E4"/>
    <w:rsid w:val="00D03AA8"/>
    <w:rsid w:val="00D06169"/>
    <w:rsid w:val="00D06646"/>
    <w:rsid w:val="00D06C5A"/>
    <w:rsid w:val="00D133F6"/>
    <w:rsid w:val="00D16187"/>
    <w:rsid w:val="00D1739E"/>
    <w:rsid w:val="00D21792"/>
    <w:rsid w:val="00D21B82"/>
    <w:rsid w:val="00D22274"/>
    <w:rsid w:val="00D24763"/>
    <w:rsid w:val="00D277CD"/>
    <w:rsid w:val="00D304F9"/>
    <w:rsid w:val="00D30FDA"/>
    <w:rsid w:val="00D3108E"/>
    <w:rsid w:val="00D31535"/>
    <w:rsid w:val="00D31F71"/>
    <w:rsid w:val="00D34794"/>
    <w:rsid w:val="00D3521F"/>
    <w:rsid w:val="00D353D4"/>
    <w:rsid w:val="00D35FD4"/>
    <w:rsid w:val="00D37CCC"/>
    <w:rsid w:val="00D37F73"/>
    <w:rsid w:val="00D40060"/>
    <w:rsid w:val="00D40291"/>
    <w:rsid w:val="00D40AF0"/>
    <w:rsid w:val="00D4109B"/>
    <w:rsid w:val="00D42213"/>
    <w:rsid w:val="00D44221"/>
    <w:rsid w:val="00D45567"/>
    <w:rsid w:val="00D4561B"/>
    <w:rsid w:val="00D473D8"/>
    <w:rsid w:val="00D47402"/>
    <w:rsid w:val="00D5303A"/>
    <w:rsid w:val="00D5424B"/>
    <w:rsid w:val="00D556B8"/>
    <w:rsid w:val="00D55778"/>
    <w:rsid w:val="00D56A3E"/>
    <w:rsid w:val="00D56B02"/>
    <w:rsid w:val="00D5701E"/>
    <w:rsid w:val="00D60058"/>
    <w:rsid w:val="00D60986"/>
    <w:rsid w:val="00D60CB1"/>
    <w:rsid w:val="00D60FC4"/>
    <w:rsid w:val="00D650EE"/>
    <w:rsid w:val="00D65C0E"/>
    <w:rsid w:val="00D65C6F"/>
    <w:rsid w:val="00D6745C"/>
    <w:rsid w:val="00D71C9E"/>
    <w:rsid w:val="00D726B8"/>
    <w:rsid w:val="00D75CCA"/>
    <w:rsid w:val="00D75DB0"/>
    <w:rsid w:val="00D76FC9"/>
    <w:rsid w:val="00D77B79"/>
    <w:rsid w:val="00D8218A"/>
    <w:rsid w:val="00D82458"/>
    <w:rsid w:val="00D839FA"/>
    <w:rsid w:val="00D83C5C"/>
    <w:rsid w:val="00D84819"/>
    <w:rsid w:val="00D849A5"/>
    <w:rsid w:val="00D84CC3"/>
    <w:rsid w:val="00D85726"/>
    <w:rsid w:val="00D86970"/>
    <w:rsid w:val="00D9005B"/>
    <w:rsid w:val="00D90991"/>
    <w:rsid w:val="00D90D4A"/>
    <w:rsid w:val="00D9153D"/>
    <w:rsid w:val="00D917EE"/>
    <w:rsid w:val="00D91DB1"/>
    <w:rsid w:val="00D962DF"/>
    <w:rsid w:val="00D97134"/>
    <w:rsid w:val="00D97DB6"/>
    <w:rsid w:val="00DA330C"/>
    <w:rsid w:val="00DA4B9E"/>
    <w:rsid w:val="00DA5634"/>
    <w:rsid w:val="00DA582E"/>
    <w:rsid w:val="00DA598B"/>
    <w:rsid w:val="00DA724B"/>
    <w:rsid w:val="00DA7975"/>
    <w:rsid w:val="00DB4609"/>
    <w:rsid w:val="00DC0C7C"/>
    <w:rsid w:val="00DC1A17"/>
    <w:rsid w:val="00DC2E99"/>
    <w:rsid w:val="00DC3AAD"/>
    <w:rsid w:val="00DC6406"/>
    <w:rsid w:val="00DC75EC"/>
    <w:rsid w:val="00DC7C2A"/>
    <w:rsid w:val="00DD0187"/>
    <w:rsid w:val="00DD159D"/>
    <w:rsid w:val="00DD19D9"/>
    <w:rsid w:val="00DD1B04"/>
    <w:rsid w:val="00DD28F3"/>
    <w:rsid w:val="00DD39C5"/>
    <w:rsid w:val="00DD41EE"/>
    <w:rsid w:val="00DD4ECC"/>
    <w:rsid w:val="00DD6019"/>
    <w:rsid w:val="00DD6914"/>
    <w:rsid w:val="00DE02E1"/>
    <w:rsid w:val="00DE1A63"/>
    <w:rsid w:val="00DE22B7"/>
    <w:rsid w:val="00DE25BD"/>
    <w:rsid w:val="00DE26BA"/>
    <w:rsid w:val="00DE2C5E"/>
    <w:rsid w:val="00DE3589"/>
    <w:rsid w:val="00DE44DA"/>
    <w:rsid w:val="00DE48B9"/>
    <w:rsid w:val="00DE5D6B"/>
    <w:rsid w:val="00DE6A48"/>
    <w:rsid w:val="00DF04DC"/>
    <w:rsid w:val="00DF5580"/>
    <w:rsid w:val="00E04ABB"/>
    <w:rsid w:val="00E056E6"/>
    <w:rsid w:val="00E10504"/>
    <w:rsid w:val="00E11A66"/>
    <w:rsid w:val="00E11CA5"/>
    <w:rsid w:val="00E11DB0"/>
    <w:rsid w:val="00E12806"/>
    <w:rsid w:val="00E1350E"/>
    <w:rsid w:val="00E15553"/>
    <w:rsid w:val="00E15683"/>
    <w:rsid w:val="00E17F57"/>
    <w:rsid w:val="00E21E43"/>
    <w:rsid w:val="00E22C33"/>
    <w:rsid w:val="00E23E96"/>
    <w:rsid w:val="00E2545B"/>
    <w:rsid w:val="00E33F95"/>
    <w:rsid w:val="00E34420"/>
    <w:rsid w:val="00E35A83"/>
    <w:rsid w:val="00E35CA4"/>
    <w:rsid w:val="00E3649F"/>
    <w:rsid w:val="00E37385"/>
    <w:rsid w:val="00E37DDE"/>
    <w:rsid w:val="00E40790"/>
    <w:rsid w:val="00E40E1F"/>
    <w:rsid w:val="00E419A2"/>
    <w:rsid w:val="00E427F3"/>
    <w:rsid w:val="00E4539A"/>
    <w:rsid w:val="00E456F8"/>
    <w:rsid w:val="00E46354"/>
    <w:rsid w:val="00E517F0"/>
    <w:rsid w:val="00E51A8D"/>
    <w:rsid w:val="00E52A5A"/>
    <w:rsid w:val="00E53491"/>
    <w:rsid w:val="00E53BA3"/>
    <w:rsid w:val="00E5492D"/>
    <w:rsid w:val="00E54D28"/>
    <w:rsid w:val="00E552B1"/>
    <w:rsid w:val="00E55448"/>
    <w:rsid w:val="00E60716"/>
    <w:rsid w:val="00E6088E"/>
    <w:rsid w:val="00E613D0"/>
    <w:rsid w:val="00E6207E"/>
    <w:rsid w:val="00E62C25"/>
    <w:rsid w:val="00E7047A"/>
    <w:rsid w:val="00E7434A"/>
    <w:rsid w:val="00E74A22"/>
    <w:rsid w:val="00E760AF"/>
    <w:rsid w:val="00E777CB"/>
    <w:rsid w:val="00E812BD"/>
    <w:rsid w:val="00E82348"/>
    <w:rsid w:val="00E82FFB"/>
    <w:rsid w:val="00E84235"/>
    <w:rsid w:val="00E843CE"/>
    <w:rsid w:val="00E84AF9"/>
    <w:rsid w:val="00E851B2"/>
    <w:rsid w:val="00E8587D"/>
    <w:rsid w:val="00E8697D"/>
    <w:rsid w:val="00E90758"/>
    <w:rsid w:val="00E9437C"/>
    <w:rsid w:val="00E956D8"/>
    <w:rsid w:val="00E95967"/>
    <w:rsid w:val="00E9618D"/>
    <w:rsid w:val="00EA0909"/>
    <w:rsid w:val="00EA23B0"/>
    <w:rsid w:val="00EA2C63"/>
    <w:rsid w:val="00EA383A"/>
    <w:rsid w:val="00EA3884"/>
    <w:rsid w:val="00EA3E0D"/>
    <w:rsid w:val="00EA4B41"/>
    <w:rsid w:val="00EA4CB4"/>
    <w:rsid w:val="00EA532C"/>
    <w:rsid w:val="00EA707A"/>
    <w:rsid w:val="00EB16A5"/>
    <w:rsid w:val="00EB285D"/>
    <w:rsid w:val="00EB2B6A"/>
    <w:rsid w:val="00EB2F03"/>
    <w:rsid w:val="00EB3A30"/>
    <w:rsid w:val="00EB6670"/>
    <w:rsid w:val="00EB66D3"/>
    <w:rsid w:val="00EB7BCB"/>
    <w:rsid w:val="00EC02DF"/>
    <w:rsid w:val="00EC0910"/>
    <w:rsid w:val="00EC12E9"/>
    <w:rsid w:val="00EC1B35"/>
    <w:rsid w:val="00EC1D74"/>
    <w:rsid w:val="00EC1DDF"/>
    <w:rsid w:val="00EC2A24"/>
    <w:rsid w:val="00EC3C91"/>
    <w:rsid w:val="00EC5BA4"/>
    <w:rsid w:val="00EC60E9"/>
    <w:rsid w:val="00EC7583"/>
    <w:rsid w:val="00ED0555"/>
    <w:rsid w:val="00ED078C"/>
    <w:rsid w:val="00ED1F3F"/>
    <w:rsid w:val="00ED2388"/>
    <w:rsid w:val="00ED240B"/>
    <w:rsid w:val="00ED3208"/>
    <w:rsid w:val="00ED3A82"/>
    <w:rsid w:val="00ED3E98"/>
    <w:rsid w:val="00ED4714"/>
    <w:rsid w:val="00ED4965"/>
    <w:rsid w:val="00ED5606"/>
    <w:rsid w:val="00ED714D"/>
    <w:rsid w:val="00ED7F2E"/>
    <w:rsid w:val="00EE1503"/>
    <w:rsid w:val="00EE1B9D"/>
    <w:rsid w:val="00EE1BA6"/>
    <w:rsid w:val="00EE210E"/>
    <w:rsid w:val="00EE33DF"/>
    <w:rsid w:val="00EE4A0B"/>
    <w:rsid w:val="00EE545E"/>
    <w:rsid w:val="00EE7D48"/>
    <w:rsid w:val="00EF0A60"/>
    <w:rsid w:val="00EF18F8"/>
    <w:rsid w:val="00EF3D81"/>
    <w:rsid w:val="00EF47FD"/>
    <w:rsid w:val="00EF48C4"/>
    <w:rsid w:val="00EF5C83"/>
    <w:rsid w:val="00EF5D7F"/>
    <w:rsid w:val="00F00A00"/>
    <w:rsid w:val="00F02141"/>
    <w:rsid w:val="00F02E67"/>
    <w:rsid w:val="00F050F9"/>
    <w:rsid w:val="00F143E9"/>
    <w:rsid w:val="00F14895"/>
    <w:rsid w:val="00F15323"/>
    <w:rsid w:val="00F16979"/>
    <w:rsid w:val="00F16D01"/>
    <w:rsid w:val="00F1728B"/>
    <w:rsid w:val="00F177E2"/>
    <w:rsid w:val="00F209A9"/>
    <w:rsid w:val="00F211ED"/>
    <w:rsid w:val="00F230EC"/>
    <w:rsid w:val="00F24814"/>
    <w:rsid w:val="00F25829"/>
    <w:rsid w:val="00F25B6A"/>
    <w:rsid w:val="00F260E9"/>
    <w:rsid w:val="00F26602"/>
    <w:rsid w:val="00F267B1"/>
    <w:rsid w:val="00F31206"/>
    <w:rsid w:val="00F31BD9"/>
    <w:rsid w:val="00F32D97"/>
    <w:rsid w:val="00F35A05"/>
    <w:rsid w:val="00F365F0"/>
    <w:rsid w:val="00F36D69"/>
    <w:rsid w:val="00F41C09"/>
    <w:rsid w:val="00F441C4"/>
    <w:rsid w:val="00F442A4"/>
    <w:rsid w:val="00F50F15"/>
    <w:rsid w:val="00F5108E"/>
    <w:rsid w:val="00F510CC"/>
    <w:rsid w:val="00F51BE6"/>
    <w:rsid w:val="00F523B8"/>
    <w:rsid w:val="00F52E34"/>
    <w:rsid w:val="00F54E00"/>
    <w:rsid w:val="00F5513C"/>
    <w:rsid w:val="00F56624"/>
    <w:rsid w:val="00F570B4"/>
    <w:rsid w:val="00F574A2"/>
    <w:rsid w:val="00F57ABB"/>
    <w:rsid w:val="00F61522"/>
    <w:rsid w:val="00F6170E"/>
    <w:rsid w:val="00F62E6D"/>
    <w:rsid w:val="00F632F6"/>
    <w:rsid w:val="00F6331D"/>
    <w:rsid w:val="00F65C77"/>
    <w:rsid w:val="00F65E89"/>
    <w:rsid w:val="00F725AC"/>
    <w:rsid w:val="00F73AAA"/>
    <w:rsid w:val="00F73BFB"/>
    <w:rsid w:val="00F74516"/>
    <w:rsid w:val="00F75EBB"/>
    <w:rsid w:val="00F75FC9"/>
    <w:rsid w:val="00F77306"/>
    <w:rsid w:val="00F8308F"/>
    <w:rsid w:val="00F84EC2"/>
    <w:rsid w:val="00F873EC"/>
    <w:rsid w:val="00F87495"/>
    <w:rsid w:val="00F907B6"/>
    <w:rsid w:val="00F91893"/>
    <w:rsid w:val="00F935D2"/>
    <w:rsid w:val="00F94A85"/>
    <w:rsid w:val="00F955BF"/>
    <w:rsid w:val="00F96685"/>
    <w:rsid w:val="00FA03D2"/>
    <w:rsid w:val="00FA04B9"/>
    <w:rsid w:val="00FA1453"/>
    <w:rsid w:val="00FA148A"/>
    <w:rsid w:val="00FA2457"/>
    <w:rsid w:val="00FA30EE"/>
    <w:rsid w:val="00FA3381"/>
    <w:rsid w:val="00FA4BDE"/>
    <w:rsid w:val="00FA53FB"/>
    <w:rsid w:val="00FA5F28"/>
    <w:rsid w:val="00FA616C"/>
    <w:rsid w:val="00FA7D3A"/>
    <w:rsid w:val="00FB15A7"/>
    <w:rsid w:val="00FB2AB5"/>
    <w:rsid w:val="00FB345B"/>
    <w:rsid w:val="00FB6929"/>
    <w:rsid w:val="00FC085A"/>
    <w:rsid w:val="00FC1FB0"/>
    <w:rsid w:val="00FC2543"/>
    <w:rsid w:val="00FC3E17"/>
    <w:rsid w:val="00FC4D80"/>
    <w:rsid w:val="00FC7E2C"/>
    <w:rsid w:val="00FD10F0"/>
    <w:rsid w:val="00FD1804"/>
    <w:rsid w:val="00FD19B5"/>
    <w:rsid w:val="00FD24D1"/>
    <w:rsid w:val="00FD3D1A"/>
    <w:rsid w:val="00FD4F0E"/>
    <w:rsid w:val="00FD5144"/>
    <w:rsid w:val="00FE119C"/>
    <w:rsid w:val="00FE2135"/>
    <w:rsid w:val="00FE21FA"/>
    <w:rsid w:val="00FE6094"/>
    <w:rsid w:val="00FE61F8"/>
    <w:rsid w:val="00FE6652"/>
    <w:rsid w:val="00FE7575"/>
    <w:rsid w:val="00FE777B"/>
    <w:rsid w:val="00FE791C"/>
    <w:rsid w:val="00FE7EFE"/>
    <w:rsid w:val="00FF1770"/>
    <w:rsid w:val="00FF425F"/>
    <w:rsid w:val="00FF4A9E"/>
    <w:rsid w:val="00FF5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EE7DC"/>
  <w15:chartTrackingRefBased/>
  <w15:docId w15:val="{49615FD9-0C2B-442A-9861-484DC9271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7385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D30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304F9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1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3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Účet Microsoft</dc:creator>
  <cp:keywords/>
  <dc:description/>
  <cp:lastModifiedBy>Kateřina Machovcová</cp:lastModifiedBy>
  <cp:revision>5</cp:revision>
  <cp:lastPrinted>2018-03-12T14:30:00Z</cp:lastPrinted>
  <dcterms:created xsi:type="dcterms:W3CDTF">2018-03-12T14:35:00Z</dcterms:created>
  <dcterms:modified xsi:type="dcterms:W3CDTF">2021-03-23T08:56:00Z</dcterms:modified>
</cp:coreProperties>
</file>